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80500" w14:textId="1FF784AF" w:rsidR="00FD6C2E" w:rsidRPr="00BD65E0" w:rsidRDefault="00FD6C2E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  <w:r w:rsidRPr="00BD65E0">
        <w:rPr>
          <w:rFonts w:ascii="Arial Narrow" w:eastAsia="SimSun" w:hAnsi="Arial Narrow" w:cs="Tahoma"/>
          <w:b/>
          <w:bCs/>
          <w:kern w:val="3"/>
        </w:rPr>
        <w:t>Załącznik nr 2 do SWZ - Oświadczenie o spełnieniu warunków udziału w postępowaniu i braku podstaw do wykluczenia z postępowania  zawartych w JEDZ</w:t>
      </w:r>
    </w:p>
    <w:tbl>
      <w:tblPr>
        <w:tblW w:w="8963" w:type="dxa"/>
        <w:tblInd w:w="-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32"/>
        <w:gridCol w:w="5031"/>
      </w:tblGrid>
      <w:tr w:rsidR="00FD6C2E" w:rsidRPr="00B53465" w14:paraId="156048BD" w14:textId="77777777" w:rsidTr="00BD65E0">
        <w:trPr>
          <w:trHeight w:val="1482"/>
        </w:trPr>
        <w:tc>
          <w:tcPr>
            <w:tcW w:w="3932" w:type="dxa"/>
            <w:tcBorders>
              <w:top w:val="single" w:sz="2" w:space="0" w:color="00000A"/>
              <w:left w:val="single" w:sz="2" w:space="0" w:color="00000A"/>
              <w:bottom w:val="single" w:sz="2" w:space="0" w:color="00000A"/>
              <w:right w:val="single" w:sz="2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8BF633" w14:textId="77777777" w:rsidR="00FD6C2E" w:rsidRPr="00B53465" w:rsidRDefault="00FD6C2E" w:rsidP="00C20048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Arial Narrow" w:eastAsia="SimSun" w:hAnsi="Arial Narrow" w:cs="Tahoma"/>
                <w:i/>
                <w:kern w:val="3"/>
                <w:lang w:eastAsia="ar-SA"/>
              </w:rPr>
            </w:pPr>
          </w:p>
          <w:p w14:paraId="0870BE8C" w14:textId="77777777" w:rsidR="00FD6C2E" w:rsidRPr="00B53465" w:rsidRDefault="00FD6C2E" w:rsidP="00C20048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Arial Narrow" w:eastAsia="SimSun" w:hAnsi="Arial Narrow" w:cs="Tahoma"/>
                <w:i/>
                <w:kern w:val="3"/>
                <w:lang w:eastAsia="ar-SA"/>
              </w:rPr>
            </w:pPr>
          </w:p>
          <w:p w14:paraId="684AC74A" w14:textId="77777777" w:rsidR="00FD6C2E" w:rsidRPr="00B53465" w:rsidRDefault="00FD6C2E" w:rsidP="00C20048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Arial Narrow" w:eastAsia="SimSun" w:hAnsi="Arial Narrow" w:cs="Tahoma"/>
                <w:i/>
                <w:kern w:val="3"/>
                <w:lang w:eastAsia="ar-SA"/>
              </w:rPr>
            </w:pPr>
          </w:p>
        </w:tc>
        <w:tc>
          <w:tcPr>
            <w:tcW w:w="5031" w:type="dxa"/>
            <w:tcBorders>
              <w:left w:val="single" w:sz="2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C5833" w14:textId="77777777" w:rsidR="00FD6C2E" w:rsidRPr="00B53465" w:rsidRDefault="00FD6C2E" w:rsidP="00C20048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Arial"/>
                <w:b/>
                <w:color w:val="000000"/>
                <w:kern w:val="3"/>
                <w:lang w:eastAsia="pl-PL"/>
              </w:rPr>
            </w:pPr>
            <w:r w:rsidRPr="00B53465">
              <w:rPr>
                <w:rFonts w:ascii="Arial Narrow" w:eastAsia="Times New Roman" w:hAnsi="Arial Narrow" w:cs="Arial"/>
                <w:b/>
                <w:color w:val="000000"/>
                <w:kern w:val="3"/>
                <w:lang w:eastAsia="pl-PL"/>
              </w:rPr>
              <w:t>OŚWIADCZENIE PODMIOTOWE</w:t>
            </w:r>
          </w:p>
        </w:tc>
      </w:tr>
    </w:tbl>
    <w:p w14:paraId="2694FB44" w14:textId="77777777" w:rsidR="00FD6C2E" w:rsidRPr="00B53465" w:rsidRDefault="00FD6C2E" w:rsidP="00FD6C2E">
      <w:pPr>
        <w:suppressAutoHyphens/>
        <w:autoSpaceDN w:val="0"/>
        <w:spacing w:after="0"/>
        <w:jc w:val="center"/>
        <w:textAlignment w:val="baseline"/>
        <w:rPr>
          <w:rFonts w:ascii="Arial Narrow" w:eastAsia="Times New Roman" w:hAnsi="Arial Narrow" w:cs="Arial"/>
          <w:b/>
          <w:color w:val="FF0000"/>
          <w:kern w:val="3"/>
          <w:lang w:eastAsia="pl-PL"/>
        </w:rPr>
      </w:pPr>
    </w:p>
    <w:p w14:paraId="3C782FF4" w14:textId="77777777" w:rsidR="00FD6C2E" w:rsidRPr="00B53465" w:rsidRDefault="00FD6C2E" w:rsidP="00FD6C2E">
      <w:pPr>
        <w:suppressAutoHyphens/>
        <w:autoSpaceDN w:val="0"/>
        <w:spacing w:after="0"/>
        <w:jc w:val="center"/>
        <w:textAlignment w:val="baseline"/>
        <w:rPr>
          <w:rFonts w:ascii="Arial Narrow" w:eastAsia="Times New Roman" w:hAnsi="Arial Narrow" w:cs="Calibri"/>
          <w:b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b/>
          <w:color w:val="000000"/>
          <w:kern w:val="3"/>
          <w:lang w:eastAsia="pl-PL"/>
        </w:rPr>
        <w:t>Oświadczenie o aktualności danych zawartych w oświadczeniu JEDZ</w:t>
      </w:r>
    </w:p>
    <w:p w14:paraId="69D46BB8" w14:textId="77777777" w:rsidR="00FD6C2E" w:rsidRPr="00B53465" w:rsidRDefault="00FD6C2E" w:rsidP="00FD6C2E">
      <w:pPr>
        <w:suppressAutoHyphens/>
        <w:autoSpaceDN w:val="0"/>
        <w:spacing w:after="0"/>
        <w:jc w:val="center"/>
        <w:textAlignment w:val="baseline"/>
        <w:rPr>
          <w:rFonts w:ascii="Arial Narrow" w:eastAsia="Times New Roman" w:hAnsi="Arial Narrow" w:cs="Calibri"/>
          <w:b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b/>
          <w:color w:val="000000"/>
          <w:kern w:val="3"/>
          <w:lang w:eastAsia="pl-PL"/>
        </w:rPr>
        <w:t>(składane na wezwanie Zamawiającego)</w:t>
      </w:r>
    </w:p>
    <w:p w14:paraId="3CE3D95D" w14:textId="77777777" w:rsidR="00FD6C2E" w:rsidRPr="00B53465" w:rsidRDefault="00FD6C2E" w:rsidP="00FD6C2E">
      <w:pPr>
        <w:spacing w:after="0" w:line="240" w:lineRule="auto"/>
        <w:rPr>
          <w:rFonts w:ascii="Arial Narrow" w:eastAsia="Times New Roman" w:hAnsi="Arial Narrow" w:cs="Calibri"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color w:val="000000"/>
          <w:kern w:val="3"/>
          <w:lang w:eastAsia="pl-PL"/>
        </w:rPr>
        <w:t xml:space="preserve">Dotyczy: postępowania o udzielenie zamówienia publicznego prowadzonego przez Politechnikę Warszawską Wydział Elektroniki i Technik Informacyjnych na: </w:t>
      </w:r>
    </w:p>
    <w:p w14:paraId="0C1686F3" w14:textId="6DF10F5C" w:rsidR="00FD6C2E" w:rsidRPr="00B53465" w:rsidRDefault="00270329" w:rsidP="00FD6C2E">
      <w:pPr>
        <w:spacing w:after="0" w:line="240" w:lineRule="auto"/>
        <w:rPr>
          <w:rFonts w:ascii="Arial Narrow" w:eastAsia="Calibri" w:hAnsi="Arial Narrow" w:cs="Arial"/>
          <w:b/>
        </w:rPr>
      </w:pPr>
      <w:r w:rsidRPr="00B53465">
        <w:rPr>
          <w:rFonts w:ascii="Arial Narrow" w:eastAsia="Times New Roman" w:hAnsi="Arial Narrow" w:cs="Calibri"/>
          <w:b/>
          <w:bCs/>
          <w:color w:val="000000"/>
          <w:kern w:val="3"/>
          <w:lang w:eastAsia="pl-PL"/>
        </w:rPr>
        <w:t xml:space="preserve">Dostawa płytek drukowanych, komponentów do urządzeń radiowych,  zabudów, kamer cyfrowych - do zestawów radiowych z układami </w:t>
      </w:r>
      <w:proofErr w:type="spellStart"/>
      <w:r w:rsidRPr="00B53465">
        <w:rPr>
          <w:rFonts w:ascii="Arial Narrow" w:eastAsia="Times New Roman" w:hAnsi="Arial Narrow" w:cs="Calibri"/>
          <w:b/>
          <w:bCs/>
          <w:color w:val="000000"/>
          <w:kern w:val="3"/>
          <w:lang w:eastAsia="pl-PL"/>
        </w:rPr>
        <w:t>RFSoC</w:t>
      </w:r>
      <w:proofErr w:type="spellEnd"/>
      <w:r w:rsidR="00FD6C2E" w:rsidRPr="00B53465">
        <w:rPr>
          <w:rFonts w:ascii="Arial Narrow" w:eastAsia="Calibri" w:hAnsi="Arial Narrow" w:cs="Arial"/>
          <w:b/>
        </w:rPr>
        <w:t xml:space="preserve">, ISE PW., </w:t>
      </w:r>
    </w:p>
    <w:p w14:paraId="5743DAAA" w14:textId="7A580861" w:rsidR="00FD6C2E" w:rsidRPr="00B53465" w:rsidRDefault="00FD6C2E" w:rsidP="00FD6C2E">
      <w:pPr>
        <w:spacing w:after="0" w:line="240" w:lineRule="auto"/>
        <w:rPr>
          <w:rFonts w:ascii="Arial Narrow" w:eastAsia="Calibri" w:hAnsi="Arial Narrow" w:cs="Arial"/>
          <w:b/>
        </w:rPr>
      </w:pPr>
      <w:r w:rsidRPr="00B53465">
        <w:rPr>
          <w:rFonts w:ascii="Arial Narrow" w:hAnsi="Arial Narrow" w:cs="Arial"/>
          <w:b/>
          <w:bCs/>
        </w:rPr>
        <w:t xml:space="preserve">nr WEiTI/ </w:t>
      </w:r>
      <w:r w:rsidR="005E7411">
        <w:rPr>
          <w:rFonts w:ascii="Arial Narrow" w:hAnsi="Arial Narrow" w:cs="Arial"/>
          <w:b/>
          <w:bCs/>
        </w:rPr>
        <w:t>11</w:t>
      </w:r>
      <w:r w:rsidRPr="00B53465">
        <w:rPr>
          <w:rFonts w:ascii="Arial Narrow" w:hAnsi="Arial Narrow" w:cs="Arial"/>
          <w:b/>
          <w:bCs/>
        </w:rPr>
        <w:t xml:space="preserve"> /ZP/202</w:t>
      </w:r>
      <w:r w:rsidR="00DF4A5B" w:rsidRPr="00B53465">
        <w:rPr>
          <w:rFonts w:ascii="Arial Narrow" w:hAnsi="Arial Narrow" w:cs="Arial"/>
          <w:b/>
          <w:bCs/>
        </w:rPr>
        <w:t>3</w:t>
      </w:r>
      <w:r w:rsidRPr="00B53465">
        <w:rPr>
          <w:rFonts w:ascii="Arial Narrow" w:hAnsi="Arial Narrow" w:cs="Arial"/>
          <w:b/>
          <w:bCs/>
        </w:rPr>
        <w:t>/1033</w:t>
      </w:r>
    </w:p>
    <w:p w14:paraId="6128830C" w14:textId="77777777" w:rsidR="00FD6C2E" w:rsidRPr="00B53465" w:rsidRDefault="00FD6C2E" w:rsidP="00FD6C2E">
      <w:pPr>
        <w:suppressAutoHyphens/>
        <w:autoSpaceDN w:val="0"/>
        <w:spacing w:after="0"/>
        <w:jc w:val="both"/>
        <w:textAlignment w:val="baseline"/>
        <w:rPr>
          <w:rFonts w:ascii="Arial Narrow" w:eastAsia="Times New Roman" w:hAnsi="Arial Narrow" w:cs="Calibri"/>
          <w:color w:val="000000"/>
          <w:kern w:val="3"/>
          <w:lang w:eastAsia="pl-PL"/>
        </w:rPr>
      </w:pPr>
    </w:p>
    <w:p w14:paraId="6A3854A6" w14:textId="77777777" w:rsidR="00FD6C2E" w:rsidRPr="00B53465" w:rsidRDefault="00FD6C2E" w:rsidP="00FD6C2E">
      <w:pPr>
        <w:suppressAutoHyphens/>
        <w:autoSpaceDN w:val="0"/>
        <w:spacing w:after="0"/>
        <w:jc w:val="both"/>
        <w:textAlignment w:val="baseline"/>
        <w:rPr>
          <w:rFonts w:ascii="Arial Narrow" w:eastAsia="Times New Roman" w:hAnsi="Arial Narrow" w:cs="Calibri"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color w:val="000000"/>
          <w:kern w:val="3"/>
          <w:lang w:eastAsia="pl-PL"/>
        </w:rPr>
        <w:t>Będąc upoważnionym do reprezentacji Wykonawcy:</w:t>
      </w:r>
    </w:p>
    <w:p w14:paraId="3D4FB8B2" w14:textId="77777777" w:rsidR="00FD6C2E" w:rsidRPr="00B53465" w:rsidRDefault="00FD6C2E" w:rsidP="00FD6C2E">
      <w:pPr>
        <w:suppressAutoHyphens/>
        <w:autoSpaceDN w:val="0"/>
        <w:spacing w:after="0"/>
        <w:jc w:val="both"/>
        <w:textAlignment w:val="baseline"/>
        <w:rPr>
          <w:rFonts w:ascii="Arial Narrow" w:eastAsia="Times New Roman" w:hAnsi="Arial Narrow" w:cs="Calibri"/>
          <w:b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b/>
          <w:color w:val="000000"/>
          <w:kern w:val="3"/>
          <w:lang w:eastAsia="pl-PL"/>
        </w:rPr>
        <w:t>Nazwa/firma Wykonawcy …………………………………………………………..</w:t>
      </w:r>
    </w:p>
    <w:p w14:paraId="366D5510" w14:textId="77777777" w:rsidR="00FD6C2E" w:rsidRPr="00B53465" w:rsidRDefault="00FD6C2E" w:rsidP="00FD6C2E">
      <w:pPr>
        <w:suppressAutoHyphens/>
        <w:autoSpaceDN w:val="0"/>
        <w:spacing w:after="0"/>
        <w:jc w:val="both"/>
        <w:textAlignment w:val="baseline"/>
        <w:rPr>
          <w:rFonts w:ascii="Arial Narrow" w:eastAsia="Times New Roman" w:hAnsi="Arial Narrow" w:cs="Calibri"/>
          <w:b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b/>
          <w:color w:val="000000"/>
          <w:kern w:val="3"/>
          <w:lang w:eastAsia="pl-PL"/>
        </w:rPr>
        <w:t>Adres ………………………………………………………………………………………….,</w:t>
      </w:r>
    </w:p>
    <w:p w14:paraId="1B651CD5" w14:textId="77777777" w:rsidR="00FD6C2E" w:rsidRPr="00B53465" w:rsidRDefault="00FD6C2E" w:rsidP="00FD6C2E">
      <w:pPr>
        <w:suppressAutoHyphens/>
        <w:autoSpaceDN w:val="0"/>
        <w:spacing w:after="0"/>
        <w:jc w:val="both"/>
        <w:textAlignment w:val="baseline"/>
        <w:rPr>
          <w:rFonts w:ascii="Arial Narrow" w:eastAsia="Times New Roman" w:hAnsi="Arial Narrow" w:cs="Calibri"/>
          <w:color w:val="000000"/>
          <w:kern w:val="3"/>
          <w:lang w:eastAsia="pl-PL"/>
        </w:rPr>
      </w:pPr>
    </w:p>
    <w:p w14:paraId="110FDEF0" w14:textId="77777777" w:rsidR="00FD6C2E" w:rsidRPr="00B53465" w:rsidRDefault="00FD6C2E" w:rsidP="00FD6C2E">
      <w:pPr>
        <w:suppressAutoHyphens/>
        <w:autoSpaceDN w:val="0"/>
        <w:spacing w:after="0"/>
        <w:jc w:val="both"/>
        <w:textAlignment w:val="baseline"/>
        <w:rPr>
          <w:rFonts w:ascii="Arial Narrow" w:eastAsia="Times New Roman" w:hAnsi="Arial Narrow" w:cs="Calibri"/>
          <w:color w:val="000000"/>
          <w:kern w:val="3"/>
          <w:lang w:eastAsia="pl-PL"/>
        </w:rPr>
      </w:pPr>
      <w:r w:rsidRPr="00B53465">
        <w:rPr>
          <w:rFonts w:ascii="Arial Narrow" w:eastAsia="Times New Roman" w:hAnsi="Arial Narrow" w:cs="Calibri"/>
          <w:color w:val="000000"/>
          <w:kern w:val="3"/>
          <w:lang w:eastAsia="pl-PL"/>
        </w:rPr>
        <w:t>niniejszym oświadczam, że pozostają aktualne informacje zawarte w oświadczeniu JEDZ złożonym w powołanym postępowaniu, w zakresie podstaw wykluczenia z postepowania wskazanych przez Zamawiającego, o których mowa w:</w:t>
      </w:r>
    </w:p>
    <w:p w14:paraId="28E86293" w14:textId="77777777" w:rsidR="00FD6C2E" w:rsidRPr="00B53465" w:rsidRDefault="00FD6C2E">
      <w:pPr>
        <w:widowControl w:val="0"/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="Arial Narrow" w:eastAsia="SimSun" w:hAnsi="Arial Narrow" w:cs="Tahoma"/>
          <w:kern w:val="3"/>
        </w:rPr>
      </w:pPr>
      <w:r w:rsidRPr="00B53465">
        <w:rPr>
          <w:rFonts w:ascii="Arial Narrow" w:eastAsia="SimSun" w:hAnsi="Arial Narrow" w:cs="Tahoma"/>
          <w:kern w:val="3"/>
        </w:rPr>
        <w:t xml:space="preserve">art. 108 ust. 1 pkt 3 ustawy </w:t>
      </w:r>
      <w:proofErr w:type="spellStart"/>
      <w:r w:rsidRPr="00B53465">
        <w:rPr>
          <w:rFonts w:ascii="Arial Narrow" w:eastAsia="SimSun" w:hAnsi="Arial Narrow" w:cs="Tahoma"/>
          <w:kern w:val="3"/>
        </w:rPr>
        <w:t>pzp</w:t>
      </w:r>
      <w:proofErr w:type="spellEnd"/>
    </w:p>
    <w:p w14:paraId="761A5C85" w14:textId="77777777" w:rsidR="00FD6C2E" w:rsidRPr="00B53465" w:rsidRDefault="00FD6C2E">
      <w:pPr>
        <w:widowControl w:val="0"/>
        <w:numPr>
          <w:ilvl w:val="0"/>
          <w:numId w:val="52"/>
        </w:numPr>
        <w:suppressAutoHyphens/>
        <w:autoSpaceDN w:val="0"/>
        <w:jc w:val="both"/>
        <w:textAlignment w:val="baseline"/>
        <w:rPr>
          <w:rFonts w:ascii="Arial Narrow" w:eastAsia="SimSun" w:hAnsi="Arial Narrow" w:cs="Tahoma"/>
          <w:kern w:val="3"/>
        </w:rPr>
      </w:pPr>
      <w:r w:rsidRPr="00B53465">
        <w:rPr>
          <w:rFonts w:ascii="Arial Narrow" w:eastAsia="SimSun" w:hAnsi="Arial Narrow" w:cs="Tahoma"/>
          <w:kern w:val="3"/>
        </w:rPr>
        <w:t xml:space="preserve">art. 108 ust. 1 pkt 4 ustawy </w:t>
      </w:r>
      <w:proofErr w:type="spellStart"/>
      <w:r w:rsidRPr="00B53465">
        <w:rPr>
          <w:rFonts w:ascii="Arial Narrow" w:eastAsia="SimSun" w:hAnsi="Arial Narrow" w:cs="Tahoma"/>
          <w:kern w:val="3"/>
        </w:rPr>
        <w:t>pzp</w:t>
      </w:r>
      <w:proofErr w:type="spellEnd"/>
      <w:r w:rsidRPr="00B53465">
        <w:rPr>
          <w:rFonts w:ascii="Arial Narrow" w:eastAsia="SimSun" w:hAnsi="Arial Narrow" w:cs="Tahoma"/>
          <w:kern w:val="3"/>
        </w:rPr>
        <w:t>, dotyczących orzeczenia zakazu ubiegania się o zamówienie publiczne tytułem środka zapobiegawczego</w:t>
      </w:r>
    </w:p>
    <w:p w14:paraId="6C5C4037" w14:textId="77777777" w:rsidR="00FD6C2E" w:rsidRPr="00B53465" w:rsidRDefault="00FD6C2E">
      <w:pPr>
        <w:widowControl w:val="0"/>
        <w:numPr>
          <w:ilvl w:val="0"/>
          <w:numId w:val="52"/>
        </w:numPr>
        <w:suppressAutoHyphens/>
        <w:autoSpaceDN w:val="0"/>
        <w:jc w:val="both"/>
        <w:textAlignment w:val="baseline"/>
        <w:rPr>
          <w:rFonts w:ascii="Arial Narrow" w:eastAsia="SimSun" w:hAnsi="Arial Narrow" w:cs="Tahoma"/>
          <w:kern w:val="3"/>
        </w:rPr>
      </w:pPr>
      <w:r w:rsidRPr="00B53465">
        <w:rPr>
          <w:rFonts w:ascii="Arial Narrow" w:eastAsia="SimSun" w:hAnsi="Arial Narrow" w:cs="Tahoma"/>
          <w:kern w:val="3"/>
        </w:rPr>
        <w:t>art. 108 ust. 1 pkt 5 ustawy dotyczących zawarcia z innymi wykonawcami porozumienia mającego na celu zakłócenie konkurencji</w:t>
      </w:r>
    </w:p>
    <w:p w14:paraId="2A187F62" w14:textId="46BB9EA0" w:rsidR="00FD6C2E" w:rsidRDefault="00FD6C2E">
      <w:pPr>
        <w:widowControl w:val="0"/>
        <w:numPr>
          <w:ilvl w:val="0"/>
          <w:numId w:val="52"/>
        </w:numPr>
        <w:suppressAutoHyphens/>
        <w:autoSpaceDN w:val="0"/>
        <w:spacing w:after="0"/>
        <w:textAlignment w:val="baseline"/>
        <w:rPr>
          <w:rFonts w:ascii="Arial Narrow" w:eastAsia="Times New Roman" w:hAnsi="Arial Narrow" w:cs="Times New Roman"/>
          <w:kern w:val="3"/>
        </w:rPr>
      </w:pPr>
      <w:r w:rsidRPr="00B53465">
        <w:rPr>
          <w:rFonts w:ascii="Arial Narrow" w:eastAsia="Times New Roman" w:hAnsi="Arial Narrow" w:cs="Times New Roman"/>
          <w:kern w:val="3"/>
        </w:rPr>
        <w:t xml:space="preserve">art. 108 ust. 1 pkt 6 ustawy </w:t>
      </w:r>
      <w:proofErr w:type="spellStart"/>
      <w:r w:rsidRPr="00B53465">
        <w:rPr>
          <w:rFonts w:ascii="Arial Narrow" w:eastAsia="Times New Roman" w:hAnsi="Arial Narrow" w:cs="Times New Roman"/>
          <w:kern w:val="3"/>
        </w:rPr>
        <w:t>pzp</w:t>
      </w:r>
      <w:proofErr w:type="spellEnd"/>
    </w:p>
    <w:p w14:paraId="26C14069" w14:textId="158CD361" w:rsidR="00CB16BF" w:rsidRPr="00B53465" w:rsidRDefault="00CB16BF">
      <w:pPr>
        <w:widowControl w:val="0"/>
        <w:numPr>
          <w:ilvl w:val="0"/>
          <w:numId w:val="52"/>
        </w:numPr>
        <w:suppressAutoHyphens/>
        <w:autoSpaceDN w:val="0"/>
        <w:spacing w:after="0"/>
        <w:textAlignment w:val="baseline"/>
        <w:rPr>
          <w:rFonts w:ascii="Arial Narrow" w:eastAsia="Times New Roman" w:hAnsi="Arial Narrow" w:cs="Times New Roman"/>
          <w:kern w:val="3"/>
        </w:rPr>
      </w:pPr>
      <w:r w:rsidRPr="00CB16BF">
        <w:rPr>
          <w:rFonts w:ascii="Arial Narrow" w:eastAsia="Times New Roman" w:hAnsi="Arial Narrow" w:cs="Times New Roman"/>
          <w:kern w:val="3"/>
        </w:rPr>
        <w:t xml:space="preserve">art. 109 ust. 1 pkt 4, 8-10 ustawy </w:t>
      </w:r>
      <w:proofErr w:type="spellStart"/>
      <w:r w:rsidRPr="00CB16BF">
        <w:rPr>
          <w:rFonts w:ascii="Arial Narrow" w:eastAsia="Times New Roman" w:hAnsi="Arial Narrow" w:cs="Times New Roman"/>
          <w:kern w:val="3"/>
        </w:rPr>
        <w:t>pzp</w:t>
      </w:r>
      <w:proofErr w:type="spellEnd"/>
    </w:p>
    <w:p w14:paraId="6CB2D0E5" w14:textId="77777777" w:rsidR="00FD6C2E" w:rsidRPr="00B53465" w:rsidRDefault="00FD6C2E" w:rsidP="00FD6C2E">
      <w:pPr>
        <w:suppressAutoHyphens/>
        <w:autoSpaceDN w:val="0"/>
        <w:ind w:left="5676" w:firstLine="696"/>
        <w:jc w:val="center"/>
        <w:textAlignment w:val="baseline"/>
        <w:rPr>
          <w:rFonts w:ascii="Arial Narrow" w:eastAsia="SimSun" w:hAnsi="Arial Narrow" w:cs="Arial"/>
          <w:i/>
          <w:kern w:val="3"/>
        </w:rPr>
      </w:pPr>
    </w:p>
    <w:p w14:paraId="2304D7A8" w14:textId="77777777" w:rsidR="00FD6C2E" w:rsidRPr="00B53465" w:rsidRDefault="00FD6C2E" w:rsidP="00FD6C2E">
      <w:pPr>
        <w:suppressAutoHyphens/>
        <w:autoSpaceDN w:val="0"/>
        <w:textAlignment w:val="baseline"/>
        <w:rPr>
          <w:rFonts w:ascii="Arial Narrow" w:eastAsia="SimSun" w:hAnsi="Arial Narrow" w:cs="Arial"/>
          <w:i/>
          <w:kern w:val="3"/>
        </w:rPr>
      </w:pPr>
      <w:r w:rsidRPr="00B53465">
        <w:rPr>
          <w:rFonts w:ascii="Arial Narrow" w:eastAsia="SimSun" w:hAnsi="Arial Narrow" w:cs="Arial"/>
          <w:i/>
          <w:kern w:val="3"/>
        </w:rPr>
        <w:t>.....................dn..................                                                                         …………………………………...............</w:t>
      </w:r>
    </w:p>
    <w:p w14:paraId="0BD20241" w14:textId="77777777" w:rsidR="00FD6C2E" w:rsidRPr="00B53465" w:rsidRDefault="00FD6C2E" w:rsidP="00FD6C2E">
      <w:pPr>
        <w:suppressAutoHyphens/>
        <w:autoSpaceDN w:val="0"/>
        <w:spacing w:line="240" w:lineRule="auto"/>
        <w:jc w:val="right"/>
        <w:textAlignment w:val="baseline"/>
        <w:rPr>
          <w:rFonts w:ascii="Arial Narrow" w:eastAsia="SimSun" w:hAnsi="Arial Narrow" w:cs="Arial"/>
          <w:kern w:val="3"/>
        </w:rPr>
      </w:pPr>
      <w:r w:rsidRPr="00B53465">
        <w:rPr>
          <w:rFonts w:ascii="Arial Narrow" w:eastAsia="SimSun" w:hAnsi="Arial Narrow" w:cs="Arial"/>
          <w:kern w:val="3"/>
        </w:rPr>
        <w:t>(kwalifikowany podpis elektroniczny</w:t>
      </w:r>
    </w:p>
    <w:p w14:paraId="12AD3043" w14:textId="77777777" w:rsidR="00FD6C2E" w:rsidRPr="00B53465" w:rsidRDefault="00FD6C2E" w:rsidP="00FD6C2E">
      <w:pPr>
        <w:suppressAutoHyphens/>
        <w:autoSpaceDN w:val="0"/>
        <w:spacing w:line="240" w:lineRule="auto"/>
        <w:jc w:val="right"/>
        <w:textAlignment w:val="baseline"/>
        <w:rPr>
          <w:rFonts w:ascii="Arial Narrow" w:eastAsia="SimSun" w:hAnsi="Arial Narrow" w:cs="Arial"/>
          <w:kern w:val="3"/>
        </w:rPr>
      </w:pPr>
      <w:r w:rsidRPr="00B53465">
        <w:rPr>
          <w:rFonts w:ascii="Arial Narrow" w:eastAsia="SimSun" w:hAnsi="Arial Narrow" w:cs="Arial"/>
          <w:kern w:val="3"/>
        </w:rPr>
        <w:t xml:space="preserve"> upoważnionego przedstawiciela Podmiotu </w:t>
      </w:r>
    </w:p>
    <w:p w14:paraId="19213A1B" w14:textId="16A4F3B7" w:rsidR="00FD6C2E" w:rsidRDefault="00FD6C2E" w:rsidP="00FD6C2E">
      <w:pPr>
        <w:suppressAutoHyphens/>
        <w:autoSpaceDN w:val="0"/>
        <w:spacing w:line="240" w:lineRule="auto"/>
        <w:jc w:val="right"/>
        <w:textAlignment w:val="baseline"/>
        <w:rPr>
          <w:rFonts w:ascii="Arial Narrow" w:eastAsia="SimSun" w:hAnsi="Arial Narrow" w:cs="Arial"/>
          <w:kern w:val="3"/>
        </w:rPr>
      </w:pPr>
      <w:r w:rsidRPr="00B53465">
        <w:rPr>
          <w:rFonts w:ascii="Arial Narrow" w:eastAsia="SimSun" w:hAnsi="Arial Narrow" w:cs="Arial"/>
          <w:kern w:val="3"/>
        </w:rPr>
        <w:t>udostępniającego Wykonawcy zasoby)</w:t>
      </w:r>
    </w:p>
    <w:sectPr w:rsidR="00FD6C2E" w:rsidSect="00D438A5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851" w:right="1418" w:bottom="851" w:left="1418" w:header="510" w:footer="0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5A8D5" w14:textId="77777777" w:rsidR="005814BE" w:rsidRDefault="005814BE" w:rsidP="006566AE">
      <w:pPr>
        <w:spacing w:after="0" w:line="240" w:lineRule="auto"/>
      </w:pPr>
      <w:r>
        <w:separator/>
      </w:r>
    </w:p>
  </w:endnote>
  <w:endnote w:type="continuationSeparator" w:id="0">
    <w:p w14:paraId="2B99B51D" w14:textId="77777777" w:rsidR="005814BE" w:rsidRDefault="005814BE" w:rsidP="00656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swiss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82017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sz w:val="18"/>
        <w:szCs w:val="18"/>
      </w:rPr>
    </w:sdtEndPr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1105696326"/>
          <w:docPartObj>
            <w:docPartGallery w:val="Page Numbers (Top of Page)"/>
            <w:docPartUnique/>
          </w:docPartObj>
        </w:sdtPr>
        <w:sdtEndPr/>
        <w:sdtContent>
          <w:p w14:paraId="5AD94337" w14:textId="25C6141A" w:rsidR="00180B0D" w:rsidRDefault="003F01CB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drawing>
                <wp:inline distT="0" distB="0" distL="0" distR="0" wp14:anchorId="4791029B" wp14:editId="5D552054">
                  <wp:extent cx="5572125" cy="536575"/>
                  <wp:effectExtent l="0" t="0" r="9525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BF47BA1" w14:textId="003F3ED3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D37C9D8" w14:textId="77777777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0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7047550F" w14:textId="77777777" w:rsidR="00180B0D" w:rsidRPr="004C44DF" w:rsidRDefault="0078011F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7B97085F" w14:textId="77777777" w:rsidR="00180B0D" w:rsidRPr="00811991" w:rsidRDefault="00180B0D" w:rsidP="006549CC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sz w:val="18"/>
        <w:szCs w:val="18"/>
      </w:rPr>
      <w:id w:val="-32443704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0A7ED5A" w14:textId="77777777" w:rsidR="00180B0D" w:rsidRDefault="00180B0D" w:rsidP="00D438A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B05FE6A" w14:textId="39631BAD" w:rsidR="00180B0D" w:rsidRDefault="00C947AE" w:rsidP="00C947AE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mallCaps/>
                <w:noProof/>
                <w:color w:val="404040" w:themeColor="text1" w:themeTint="BF"/>
                <w:sz w:val="16"/>
                <w:szCs w:val="16"/>
              </w:rPr>
              <w:drawing>
                <wp:inline distT="0" distB="0" distL="0" distR="0" wp14:anchorId="55557081" wp14:editId="49C9F5C8">
                  <wp:extent cx="5572125" cy="536575"/>
                  <wp:effectExtent l="0" t="0" r="9525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80B0D"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="00180B0D"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0FFE1BAE" w14:textId="77777777" w:rsidR="00180B0D" w:rsidRPr="002C2275" w:rsidRDefault="0078011F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22788D4C" w14:textId="77777777" w:rsidR="00180B0D" w:rsidRPr="00811991" w:rsidRDefault="00180B0D" w:rsidP="00C741A9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3CEDE" w14:textId="77777777" w:rsidR="005814BE" w:rsidRDefault="005814BE" w:rsidP="006566AE">
      <w:pPr>
        <w:spacing w:after="0" w:line="240" w:lineRule="auto"/>
      </w:pPr>
      <w:r>
        <w:separator/>
      </w:r>
    </w:p>
  </w:footnote>
  <w:footnote w:type="continuationSeparator" w:id="0">
    <w:p w14:paraId="509BAB99" w14:textId="77777777" w:rsidR="005814BE" w:rsidRDefault="005814BE" w:rsidP="00656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6A36" w14:textId="77777777" w:rsidR="00180B0D" w:rsidRDefault="00180B0D">
    <w:pPr>
      <w:pStyle w:val="Nagwek"/>
    </w:pPr>
  </w:p>
  <w:p w14:paraId="6BEE87AF" w14:textId="77777777" w:rsidR="00180B0D" w:rsidRDefault="00180B0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6565F" w14:textId="70A6963A" w:rsidR="00180B0D" w:rsidRDefault="00180B0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  <w:r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  <w:t xml:space="preserve">    </w:t>
    </w:r>
    <w:r>
      <w:rPr>
        <w:rFonts w:ascii="Times New Roman" w:hAnsi="Times New Roman" w:cs="Times New Roman"/>
        <w:b/>
        <w:smallCaps/>
        <w:noProof/>
        <w:color w:val="404040" w:themeColor="text1" w:themeTint="BF"/>
        <w:sz w:val="24"/>
        <w:szCs w:val="24"/>
        <w:lang w:eastAsia="pl-PL"/>
      </w:rPr>
      <w:drawing>
        <wp:inline distT="0" distB="0" distL="0" distR="0" wp14:anchorId="66269153" wp14:editId="70A21A0E">
          <wp:extent cx="1981200" cy="42037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DE0F9E" w14:textId="77777777" w:rsidR="0078011F" w:rsidRDefault="0078011F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0C8E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2C8508D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34C1B07"/>
    <w:multiLevelType w:val="hybridMultilevel"/>
    <w:tmpl w:val="1E727D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21F35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0A7C6B50"/>
    <w:multiLevelType w:val="multilevel"/>
    <w:tmpl w:val="925ECD84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  <w:color w:val="auto"/>
      </w:rPr>
    </w:lvl>
    <w:lvl w:ilvl="2">
      <w:start w:val="1"/>
      <w:numFmt w:val="decimal"/>
      <w:pStyle w:val="Nagwek3"/>
      <w:lvlText w:val="%2.%3."/>
      <w:lvlJc w:val="left"/>
      <w:pPr>
        <w:ind w:left="1440" w:firstLine="0"/>
      </w:pPr>
      <w:rPr>
        <w:color w:val="auto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bullet"/>
      <w:pStyle w:val="Nagwek5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0C857F38"/>
    <w:multiLevelType w:val="hybridMultilevel"/>
    <w:tmpl w:val="CEB4487E"/>
    <w:lvl w:ilvl="0" w:tplc="78549AD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1" w:tplc="44803BA4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2" w:tplc="8780A930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3" w:tplc="3612BA9A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 w:tplc="2E748132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5" w:tplc="CE181BF6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6" w:tplc="F26E2814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 w:tplc="00DA0C06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8" w:tplc="B2222F8A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</w:abstractNum>
  <w:abstractNum w:abstractNumId="6" w15:restartNumberingAfterBreak="0">
    <w:nsid w:val="0DFD509E"/>
    <w:multiLevelType w:val="multilevel"/>
    <w:tmpl w:val="144C0F70"/>
    <w:styleLink w:val="WWNum39"/>
    <w:lvl w:ilvl="0">
      <w:start w:val="1"/>
      <w:numFmt w:val="lowerLetter"/>
      <w:lvlText w:val="%1)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11BE6270"/>
    <w:multiLevelType w:val="hybridMultilevel"/>
    <w:tmpl w:val="77F80B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D4DF5"/>
    <w:multiLevelType w:val="hybridMultilevel"/>
    <w:tmpl w:val="06A68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334E2"/>
    <w:multiLevelType w:val="multilevel"/>
    <w:tmpl w:val="867E0504"/>
    <w:styleLink w:val="WWNum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0" w15:restartNumberingAfterBreak="0">
    <w:nsid w:val="1D190F69"/>
    <w:multiLevelType w:val="multilevel"/>
    <w:tmpl w:val="D71E2C6E"/>
    <w:styleLink w:val="WWNum37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1" w15:restartNumberingAfterBreak="0">
    <w:nsid w:val="1D377B6C"/>
    <w:multiLevelType w:val="multilevel"/>
    <w:tmpl w:val="A64C1D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1F7F15EB"/>
    <w:multiLevelType w:val="multilevel"/>
    <w:tmpl w:val="100281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13" w15:restartNumberingAfterBreak="0">
    <w:nsid w:val="22E44180"/>
    <w:multiLevelType w:val="multilevel"/>
    <w:tmpl w:val="DFC88CEC"/>
    <w:name w:val="NumPar"/>
    <w:lvl w:ilvl="0">
      <w:start w:val="1"/>
      <w:numFmt w:val="decimal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051CED"/>
    <w:multiLevelType w:val="hybridMultilevel"/>
    <w:tmpl w:val="D090B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E17C9"/>
    <w:multiLevelType w:val="hybridMultilevel"/>
    <w:tmpl w:val="ACE416E0"/>
    <w:lvl w:ilvl="0" w:tplc="F740177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0B10B2"/>
    <w:multiLevelType w:val="hybridMultilevel"/>
    <w:tmpl w:val="48DED6CA"/>
    <w:lvl w:ilvl="0" w:tplc="A55430D6">
      <w:start w:val="4"/>
      <w:numFmt w:val="decimal"/>
      <w:lvlText w:val="%1"/>
      <w:lvlJc w:val="center"/>
      <w:pPr>
        <w:ind w:left="720" w:hanging="360"/>
      </w:pPr>
      <w:rPr>
        <w:rFonts w:hint="default"/>
        <w:b w:val="0"/>
        <w:bCs/>
        <w:i w:val="0"/>
        <w:i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A80DB5"/>
    <w:multiLevelType w:val="hybridMultilevel"/>
    <w:tmpl w:val="F4F881A6"/>
    <w:lvl w:ilvl="0" w:tplc="24CAD03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528BF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9A71A4D"/>
    <w:multiLevelType w:val="multilevel"/>
    <w:tmpl w:val="BF44376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8" w:hanging="1440"/>
      </w:pPr>
      <w:rPr>
        <w:rFonts w:hint="default"/>
      </w:rPr>
    </w:lvl>
  </w:abstractNum>
  <w:abstractNum w:abstractNumId="20" w15:restartNumberingAfterBreak="0">
    <w:nsid w:val="2B495B57"/>
    <w:multiLevelType w:val="multilevel"/>
    <w:tmpl w:val="04150027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1" w15:restartNumberingAfterBreak="0">
    <w:nsid w:val="2F6D3671"/>
    <w:multiLevelType w:val="multilevel"/>
    <w:tmpl w:val="FC004D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FE22AF9"/>
    <w:multiLevelType w:val="hybridMultilevel"/>
    <w:tmpl w:val="3A0688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79778C"/>
    <w:multiLevelType w:val="multilevel"/>
    <w:tmpl w:val="08480A72"/>
    <w:styleLink w:val="WWNum2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33E354D5"/>
    <w:multiLevelType w:val="hybridMultilevel"/>
    <w:tmpl w:val="4D1222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068EC"/>
    <w:multiLevelType w:val="hybridMultilevel"/>
    <w:tmpl w:val="DD185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4A1CAE"/>
    <w:multiLevelType w:val="hybridMultilevel"/>
    <w:tmpl w:val="F7340D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7B3FB8"/>
    <w:multiLevelType w:val="hybridMultilevel"/>
    <w:tmpl w:val="49E083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3930E9"/>
    <w:multiLevelType w:val="multilevel"/>
    <w:tmpl w:val="E1B0C82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29" w15:restartNumberingAfterBreak="0">
    <w:nsid w:val="402A5B01"/>
    <w:multiLevelType w:val="hybridMultilevel"/>
    <w:tmpl w:val="89F03F70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D5F6FBC6">
      <w:start w:val="1"/>
      <w:numFmt w:val="decimal"/>
      <w:lvlText w:val="%3."/>
      <w:lvlJc w:val="left"/>
      <w:pPr>
        <w:ind w:left="2765" w:hanging="360"/>
      </w:pPr>
      <w:rPr>
        <w:rFonts w:hint="default"/>
        <w:b w:val="0"/>
        <w:bCs w:val="0"/>
      </w:r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0" w15:restartNumberingAfterBreak="0">
    <w:nsid w:val="42713452"/>
    <w:multiLevelType w:val="singleLevel"/>
    <w:tmpl w:val="3B8CC7EA"/>
    <w:name w:val="Tiret 1"/>
    <w:lvl w:ilvl="0">
      <w:start w:val="1"/>
      <w:numFmt w:val="bullet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31" w15:restartNumberingAfterBreak="0">
    <w:nsid w:val="4450701D"/>
    <w:multiLevelType w:val="hybridMultilevel"/>
    <w:tmpl w:val="C0F86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504F28"/>
    <w:multiLevelType w:val="hybridMultilevel"/>
    <w:tmpl w:val="FF04D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E0703"/>
    <w:multiLevelType w:val="hybridMultilevel"/>
    <w:tmpl w:val="A3C65402"/>
    <w:lvl w:ilvl="0" w:tplc="42D2D6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C7F5B7D"/>
    <w:multiLevelType w:val="multilevel"/>
    <w:tmpl w:val="17128210"/>
    <w:styleLink w:val="WWNum36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35" w15:restartNumberingAfterBreak="0">
    <w:nsid w:val="4C910BCF"/>
    <w:multiLevelType w:val="hybridMultilevel"/>
    <w:tmpl w:val="E3C0E8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6" w15:restartNumberingAfterBreak="0">
    <w:nsid w:val="517B1D05"/>
    <w:multiLevelType w:val="multilevel"/>
    <w:tmpl w:val="C81422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37" w15:restartNumberingAfterBreak="0">
    <w:nsid w:val="526D62FE"/>
    <w:multiLevelType w:val="multilevel"/>
    <w:tmpl w:val="8CAE5224"/>
    <w:styleLink w:val="WWNum16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363" w:hanging="360"/>
      </w:pPr>
    </w:lvl>
    <w:lvl w:ilvl="2">
      <w:start w:val="1"/>
      <w:numFmt w:val="lowerRoman"/>
      <w:lvlText w:val="%1.%2.%3."/>
      <w:lvlJc w:val="right"/>
      <w:pPr>
        <w:ind w:left="2083" w:hanging="180"/>
      </w:pPr>
    </w:lvl>
    <w:lvl w:ilvl="3">
      <w:start w:val="1"/>
      <w:numFmt w:val="decimal"/>
      <w:lvlText w:val="%1.%2.%3.%4."/>
      <w:lvlJc w:val="left"/>
      <w:pPr>
        <w:ind w:left="2803" w:hanging="360"/>
      </w:pPr>
    </w:lvl>
    <w:lvl w:ilvl="4">
      <w:start w:val="1"/>
      <w:numFmt w:val="lowerLetter"/>
      <w:lvlText w:val="%1.%2.%3.%4.%5."/>
      <w:lvlJc w:val="left"/>
      <w:pPr>
        <w:ind w:left="3523" w:hanging="360"/>
      </w:pPr>
    </w:lvl>
    <w:lvl w:ilvl="5">
      <w:start w:val="1"/>
      <w:numFmt w:val="lowerRoman"/>
      <w:lvlText w:val="%1.%2.%3.%4.%5.%6."/>
      <w:lvlJc w:val="right"/>
      <w:pPr>
        <w:ind w:left="4243" w:hanging="180"/>
      </w:pPr>
    </w:lvl>
    <w:lvl w:ilvl="6">
      <w:start w:val="1"/>
      <w:numFmt w:val="decimal"/>
      <w:lvlText w:val="%1.%2.%3.%4.%5.%6.%7."/>
      <w:lvlJc w:val="left"/>
      <w:pPr>
        <w:ind w:left="4963" w:hanging="360"/>
      </w:pPr>
    </w:lvl>
    <w:lvl w:ilvl="7">
      <w:start w:val="1"/>
      <w:numFmt w:val="lowerLetter"/>
      <w:lvlText w:val="%1.%2.%3.%4.%5.%6.%7.%8."/>
      <w:lvlJc w:val="left"/>
      <w:pPr>
        <w:ind w:left="5683" w:hanging="360"/>
      </w:pPr>
    </w:lvl>
    <w:lvl w:ilvl="8">
      <w:start w:val="1"/>
      <w:numFmt w:val="lowerRoman"/>
      <w:lvlText w:val="%1.%2.%3.%4.%5.%6.%7.%8.%9."/>
      <w:lvlJc w:val="right"/>
      <w:pPr>
        <w:ind w:left="6403" w:hanging="180"/>
      </w:pPr>
    </w:lvl>
  </w:abstractNum>
  <w:abstractNum w:abstractNumId="38" w15:restartNumberingAfterBreak="0">
    <w:nsid w:val="53801C37"/>
    <w:multiLevelType w:val="multilevel"/>
    <w:tmpl w:val="4E265D04"/>
    <w:lvl w:ilvl="0">
      <w:start w:val="1"/>
      <w:numFmt w:val="bullet"/>
      <w:lvlText w:val="●"/>
      <w:lvlJc w:val="left"/>
      <w:pPr>
        <w:tabs>
          <w:tab w:val="num" w:pos="0"/>
        </w:tabs>
        <w:ind w:left="3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180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5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39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468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1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</w:abstractNum>
  <w:abstractNum w:abstractNumId="39" w15:restartNumberingAfterBreak="0">
    <w:nsid w:val="54A87451"/>
    <w:multiLevelType w:val="multilevel"/>
    <w:tmpl w:val="56A0C164"/>
    <w:styleLink w:val="WWNum35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40" w15:restartNumberingAfterBreak="0">
    <w:nsid w:val="54F3304F"/>
    <w:multiLevelType w:val="hybridMultilevel"/>
    <w:tmpl w:val="71AEBBBA"/>
    <w:lvl w:ilvl="0" w:tplc="4CACF666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3D371A"/>
    <w:multiLevelType w:val="multilevel"/>
    <w:tmpl w:val="36141BB8"/>
    <w:styleLink w:val="WWNum54"/>
    <w:lvl w:ilvl="0">
      <w:start w:val="1"/>
      <w:numFmt w:val="decimal"/>
      <w:lvlText w:val="%1."/>
      <w:lvlJc w:val="left"/>
      <w:pPr>
        <w:ind w:left="3585" w:hanging="360"/>
      </w:pPr>
    </w:lvl>
    <w:lvl w:ilvl="1">
      <w:start w:val="1"/>
      <w:numFmt w:val="lowerLetter"/>
      <w:lvlText w:val="%2."/>
      <w:lvlJc w:val="left"/>
      <w:pPr>
        <w:ind w:left="4305" w:hanging="360"/>
      </w:pPr>
    </w:lvl>
    <w:lvl w:ilvl="2">
      <w:start w:val="1"/>
      <w:numFmt w:val="lowerRoman"/>
      <w:lvlText w:val="%1.%2.%3."/>
      <w:lvlJc w:val="right"/>
      <w:pPr>
        <w:ind w:left="5025" w:hanging="180"/>
      </w:pPr>
    </w:lvl>
    <w:lvl w:ilvl="3">
      <w:start w:val="1"/>
      <w:numFmt w:val="decimal"/>
      <w:lvlText w:val="%1.%2.%3.%4."/>
      <w:lvlJc w:val="left"/>
      <w:pPr>
        <w:ind w:left="5745" w:hanging="360"/>
      </w:pPr>
    </w:lvl>
    <w:lvl w:ilvl="4">
      <w:start w:val="1"/>
      <w:numFmt w:val="lowerLetter"/>
      <w:lvlText w:val="%1.%2.%3.%4.%5."/>
      <w:lvlJc w:val="left"/>
      <w:pPr>
        <w:ind w:left="6465" w:hanging="360"/>
      </w:pPr>
    </w:lvl>
    <w:lvl w:ilvl="5">
      <w:start w:val="1"/>
      <w:numFmt w:val="lowerRoman"/>
      <w:lvlText w:val="%1.%2.%3.%4.%5.%6."/>
      <w:lvlJc w:val="right"/>
      <w:pPr>
        <w:ind w:left="7185" w:hanging="180"/>
      </w:pPr>
    </w:lvl>
    <w:lvl w:ilvl="6">
      <w:start w:val="1"/>
      <w:numFmt w:val="decimal"/>
      <w:lvlText w:val="%1.%2.%3.%4.%5.%6.%7."/>
      <w:lvlJc w:val="left"/>
      <w:pPr>
        <w:ind w:left="7905" w:hanging="360"/>
      </w:pPr>
    </w:lvl>
    <w:lvl w:ilvl="7">
      <w:start w:val="1"/>
      <w:numFmt w:val="lowerLetter"/>
      <w:lvlText w:val="%1.%2.%3.%4.%5.%6.%7.%8."/>
      <w:lvlJc w:val="left"/>
      <w:pPr>
        <w:ind w:left="8625" w:hanging="360"/>
      </w:pPr>
    </w:lvl>
    <w:lvl w:ilvl="8">
      <w:start w:val="1"/>
      <w:numFmt w:val="lowerRoman"/>
      <w:lvlText w:val="%1.%2.%3.%4.%5.%6.%7.%8.%9."/>
      <w:lvlJc w:val="right"/>
      <w:pPr>
        <w:ind w:left="9345" w:hanging="180"/>
      </w:pPr>
    </w:lvl>
  </w:abstractNum>
  <w:abstractNum w:abstractNumId="42" w15:restartNumberingAfterBreak="0">
    <w:nsid w:val="5B884345"/>
    <w:multiLevelType w:val="hybridMultilevel"/>
    <w:tmpl w:val="7BF4A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940A6D"/>
    <w:multiLevelType w:val="hybridMultilevel"/>
    <w:tmpl w:val="88EA01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5BD00C46"/>
    <w:multiLevelType w:val="multilevel"/>
    <w:tmpl w:val="A7C239CE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244" w:hanging="360"/>
      </w:pPr>
      <w:rPr>
        <w:rFonts w:cs="Calibri"/>
        <w:color w:val="00000A"/>
        <w:sz w:val="20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cs="Calibri"/>
        <w:color w:val="FF0000"/>
        <w:sz w:val="20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cs="Calibri"/>
        <w:color w:val="FF0000"/>
        <w:sz w:val="20"/>
      </w:rPr>
    </w:lvl>
    <w:lvl w:ilvl="4">
      <w:start w:val="1"/>
      <w:numFmt w:val="decimal"/>
      <w:lvlText w:val="%1.%2.%3.%4.%5"/>
      <w:lvlJc w:val="left"/>
      <w:pPr>
        <w:ind w:left="3536" w:hanging="1080"/>
      </w:pPr>
      <w:rPr>
        <w:rFonts w:cs="Calibri"/>
        <w:color w:val="FF0000"/>
        <w:sz w:val="20"/>
      </w:rPr>
    </w:lvl>
    <w:lvl w:ilvl="5">
      <w:start w:val="1"/>
      <w:numFmt w:val="decimal"/>
      <w:lvlText w:val="%1.%2.%3.%4.%5.%6"/>
      <w:lvlJc w:val="left"/>
      <w:pPr>
        <w:ind w:left="4060" w:hanging="1080"/>
      </w:pPr>
      <w:rPr>
        <w:rFonts w:cs="Calibri"/>
        <w:color w:val="FF0000"/>
        <w:sz w:val="20"/>
      </w:rPr>
    </w:lvl>
    <w:lvl w:ilvl="6">
      <w:start w:val="1"/>
      <w:numFmt w:val="decimal"/>
      <w:lvlText w:val="%1.%2.%3.%4.%5.%6.%7"/>
      <w:lvlJc w:val="left"/>
      <w:pPr>
        <w:ind w:left="4944" w:hanging="1440"/>
      </w:pPr>
      <w:rPr>
        <w:rFonts w:cs="Calibri"/>
        <w:color w:val="FF0000"/>
        <w:sz w:val="20"/>
      </w:rPr>
    </w:lvl>
    <w:lvl w:ilvl="7">
      <w:start w:val="1"/>
      <w:numFmt w:val="decimal"/>
      <w:lvlText w:val="%1.%2.%3.%4.%5.%6.%7.%8"/>
      <w:lvlJc w:val="left"/>
      <w:pPr>
        <w:ind w:left="5468" w:hanging="1440"/>
      </w:pPr>
      <w:rPr>
        <w:rFonts w:cs="Calibri"/>
        <w:color w:val="FF0000"/>
        <w:sz w:val="20"/>
      </w:rPr>
    </w:lvl>
    <w:lvl w:ilvl="8">
      <w:start w:val="1"/>
      <w:numFmt w:val="decimal"/>
      <w:lvlText w:val="%1.%2.%3.%4.%5.%6.%7.%8.%9"/>
      <w:lvlJc w:val="left"/>
      <w:pPr>
        <w:ind w:left="6352" w:hanging="1800"/>
      </w:pPr>
      <w:rPr>
        <w:rFonts w:cs="Calibri"/>
        <w:color w:val="FF0000"/>
        <w:sz w:val="20"/>
      </w:rPr>
    </w:lvl>
  </w:abstractNum>
  <w:abstractNum w:abstractNumId="45" w15:restartNumberingAfterBreak="0">
    <w:nsid w:val="5CA31A15"/>
    <w:multiLevelType w:val="singleLevel"/>
    <w:tmpl w:val="CB981644"/>
    <w:name w:val="Tiret 0"/>
    <w:lvl w:ilvl="0">
      <w:start w:val="1"/>
      <w:numFmt w:val="bullet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46" w15:restartNumberingAfterBreak="0">
    <w:nsid w:val="5D8215A1"/>
    <w:multiLevelType w:val="multilevel"/>
    <w:tmpl w:val="F4142C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)"/>
      <w:lvlJc w:val="left"/>
      <w:pPr>
        <w:ind w:left="792" w:hanging="432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5EC8665C"/>
    <w:multiLevelType w:val="multilevel"/>
    <w:tmpl w:val="8424C14A"/>
    <w:styleLink w:val="WWNum2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2"/>
        <w:szCs w:val="22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8" w15:restartNumberingAfterBreak="0">
    <w:nsid w:val="66761543"/>
    <w:multiLevelType w:val="hybridMultilevel"/>
    <w:tmpl w:val="16F2A9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C536DB"/>
    <w:multiLevelType w:val="hybridMultilevel"/>
    <w:tmpl w:val="4F80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154C2E"/>
    <w:multiLevelType w:val="multilevel"/>
    <w:tmpl w:val="32649C6C"/>
    <w:styleLink w:val="WWNum1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8" w:hanging="765"/>
      </w:pPr>
    </w:lvl>
    <w:lvl w:ilvl="2">
      <w:start w:val="1"/>
      <w:numFmt w:val="decimal"/>
      <w:lvlText w:val="%1.%2.%3"/>
      <w:lvlJc w:val="left"/>
      <w:pPr>
        <w:ind w:left="1768" w:hanging="765"/>
      </w:pPr>
    </w:lvl>
    <w:lvl w:ilvl="3">
      <w:start w:val="1"/>
      <w:numFmt w:val="decimal"/>
      <w:lvlText w:val="%1.%2.%3.%4"/>
      <w:lvlJc w:val="left"/>
      <w:pPr>
        <w:ind w:left="2128" w:hanging="765"/>
      </w:pPr>
    </w:lvl>
    <w:lvl w:ilvl="4">
      <w:start w:val="1"/>
      <w:numFmt w:val="decimal"/>
      <w:lvlText w:val="%1.%2.%3.%4.%5"/>
      <w:lvlJc w:val="left"/>
      <w:pPr>
        <w:ind w:left="2803" w:hanging="1080"/>
      </w:pPr>
    </w:lvl>
    <w:lvl w:ilvl="5">
      <w:start w:val="1"/>
      <w:numFmt w:val="decimal"/>
      <w:lvlText w:val="%1.%2.%3.%4.%5.%6"/>
      <w:lvlJc w:val="left"/>
      <w:pPr>
        <w:ind w:left="3163" w:hanging="1080"/>
      </w:pPr>
    </w:lvl>
    <w:lvl w:ilvl="6">
      <w:start w:val="1"/>
      <w:numFmt w:val="decimal"/>
      <w:lvlText w:val="%1.%2.%3.%4.%5.%6.%7"/>
      <w:lvlJc w:val="left"/>
      <w:pPr>
        <w:ind w:left="3883" w:hanging="1440"/>
      </w:pPr>
    </w:lvl>
    <w:lvl w:ilvl="7">
      <w:start w:val="1"/>
      <w:numFmt w:val="decimal"/>
      <w:lvlText w:val="%1.%2.%3.%4.%5.%6.%7.%8"/>
      <w:lvlJc w:val="left"/>
      <w:pPr>
        <w:ind w:left="4243" w:hanging="1440"/>
      </w:pPr>
    </w:lvl>
    <w:lvl w:ilvl="8">
      <w:start w:val="1"/>
      <w:numFmt w:val="decimal"/>
      <w:lvlText w:val="%1.%2.%3.%4.%5.%6.%7.%8.%9"/>
      <w:lvlJc w:val="left"/>
      <w:pPr>
        <w:ind w:left="4603" w:hanging="1440"/>
      </w:pPr>
    </w:lvl>
  </w:abstractNum>
  <w:abstractNum w:abstractNumId="51" w15:restartNumberingAfterBreak="0">
    <w:nsid w:val="68B247C8"/>
    <w:multiLevelType w:val="hybridMultilevel"/>
    <w:tmpl w:val="D7F45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C3C39D2">
      <w:start w:val="1"/>
      <w:numFmt w:val="lowerLetter"/>
      <w:lvlText w:val="%2)"/>
      <w:lvlJc w:val="left"/>
      <w:pPr>
        <w:ind w:left="1785" w:hanging="705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04562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6D2A266E"/>
    <w:multiLevelType w:val="hybridMultilevel"/>
    <w:tmpl w:val="315AB808"/>
    <w:lvl w:ilvl="0" w:tplc="C062FE8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EBE39A5"/>
    <w:multiLevelType w:val="hybridMultilevel"/>
    <w:tmpl w:val="7374C2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DB6F60"/>
    <w:multiLevelType w:val="hybridMultilevel"/>
    <w:tmpl w:val="1340F510"/>
    <w:lvl w:ilvl="0" w:tplc="14102DA6">
      <w:start w:val="1"/>
      <w:numFmt w:val="decimal"/>
      <w:lvlText w:val="%1."/>
      <w:lvlJc w:val="left"/>
      <w:pPr>
        <w:ind w:left="3585" w:hanging="360"/>
      </w:pPr>
      <w:rPr>
        <w:rFonts w:ascii="Arial Narrow" w:hAnsi="Arial Narrow" w:hint="default"/>
      </w:rPr>
    </w:lvl>
    <w:lvl w:ilvl="1" w:tplc="04150019" w:tentative="1">
      <w:start w:val="1"/>
      <w:numFmt w:val="lowerLetter"/>
      <w:lvlText w:val="%2."/>
      <w:lvlJc w:val="left"/>
      <w:pPr>
        <w:ind w:left="4305" w:hanging="360"/>
      </w:pPr>
    </w:lvl>
    <w:lvl w:ilvl="2" w:tplc="0415001B" w:tentative="1">
      <w:start w:val="1"/>
      <w:numFmt w:val="lowerRoman"/>
      <w:lvlText w:val="%3."/>
      <w:lvlJc w:val="right"/>
      <w:pPr>
        <w:ind w:left="5025" w:hanging="180"/>
      </w:pPr>
    </w:lvl>
    <w:lvl w:ilvl="3" w:tplc="0415000F" w:tentative="1">
      <w:start w:val="1"/>
      <w:numFmt w:val="decimal"/>
      <w:lvlText w:val="%4."/>
      <w:lvlJc w:val="left"/>
      <w:pPr>
        <w:ind w:left="5745" w:hanging="360"/>
      </w:pPr>
    </w:lvl>
    <w:lvl w:ilvl="4" w:tplc="04150019" w:tentative="1">
      <w:start w:val="1"/>
      <w:numFmt w:val="lowerLetter"/>
      <w:lvlText w:val="%5."/>
      <w:lvlJc w:val="left"/>
      <w:pPr>
        <w:ind w:left="6465" w:hanging="360"/>
      </w:pPr>
    </w:lvl>
    <w:lvl w:ilvl="5" w:tplc="0415001B" w:tentative="1">
      <w:start w:val="1"/>
      <w:numFmt w:val="lowerRoman"/>
      <w:lvlText w:val="%6."/>
      <w:lvlJc w:val="right"/>
      <w:pPr>
        <w:ind w:left="7185" w:hanging="180"/>
      </w:pPr>
    </w:lvl>
    <w:lvl w:ilvl="6" w:tplc="0415000F" w:tentative="1">
      <w:start w:val="1"/>
      <w:numFmt w:val="decimal"/>
      <w:lvlText w:val="%7."/>
      <w:lvlJc w:val="left"/>
      <w:pPr>
        <w:ind w:left="7905" w:hanging="360"/>
      </w:pPr>
    </w:lvl>
    <w:lvl w:ilvl="7" w:tplc="04150019" w:tentative="1">
      <w:start w:val="1"/>
      <w:numFmt w:val="lowerLetter"/>
      <w:lvlText w:val="%8."/>
      <w:lvlJc w:val="left"/>
      <w:pPr>
        <w:ind w:left="8625" w:hanging="360"/>
      </w:pPr>
    </w:lvl>
    <w:lvl w:ilvl="8" w:tplc="0415001B" w:tentative="1">
      <w:start w:val="1"/>
      <w:numFmt w:val="lowerRoman"/>
      <w:lvlText w:val="%9."/>
      <w:lvlJc w:val="right"/>
      <w:pPr>
        <w:ind w:left="9345" w:hanging="180"/>
      </w:pPr>
    </w:lvl>
  </w:abstractNum>
  <w:abstractNum w:abstractNumId="56" w15:restartNumberingAfterBreak="0">
    <w:nsid w:val="70943D7E"/>
    <w:multiLevelType w:val="multilevel"/>
    <w:tmpl w:val="B450DCF2"/>
    <w:styleLink w:val="WWNum14"/>
    <w:lvl w:ilvl="0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1366D1B"/>
    <w:multiLevelType w:val="multilevel"/>
    <w:tmpl w:val="EECA61AA"/>
    <w:styleLink w:val="WWNum38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58" w15:restartNumberingAfterBreak="0">
    <w:nsid w:val="72C52EA5"/>
    <w:multiLevelType w:val="multilevel"/>
    <w:tmpl w:val="C29C93C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64127D"/>
    <w:multiLevelType w:val="multilevel"/>
    <w:tmpl w:val="21B6C3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60" w15:restartNumberingAfterBreak="0">
    <w:nsid w:val="73E27B13"/>
    <w:multiLevelType w:val="multilevel"/>
    <w:tmpl w:val="17E299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61" w15:restartNumberingAfterBreak="0">
    <w:nsid w:val="740541A2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2" w15:restartNumberingAfterBreak="0">
    <w:nsid w:val="75D842D6"/>
    <w:multiLevelType w:val="multilevel"/>
    <w:tmpl w:val="3384B432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7CC42DA1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4" w15:restartNumberingAfterBreak="0">
    <w:nsid w:val="7F0A00E6"/>
    <w:multiLevelType w:val="hybridMultilevel"/>
    <w:tmpl w:val="69CC430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5" w15:restartNumberingAfterBreak="0">
    <w:nsid w:val="7F6355E1"/>
    <w:multiLevelType w:val="hybridMultilevel"/>
    <w:tmpl w:val="E4B4668E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1964575077">
    <w:abstractNumId w:val="12"/>
  </w:num>
  <w:num w:numId="2" w16cid:durableId="1331180276">
    <w:abstractNumId w:val="22"/>
  </w:num>
  <w:num w:numId="3" w16cid:durableId="787696315">
    <w:abstractNumId w:val="26"/>
  </w:num>
  <w:num w:numId="4" w16cid:durableId="1005592495">
    <w:abstractNumId w:val="52"/>
  </w:num>
  <w:num w:numId="5" w16cid:durableId="1814369391">
    <w:abstractNumId w:val="59"/>
  </w:num>
  <w:num w:numId="6" w16cid:durableId="702557895">
    <w:abstractNumId w:val="58"/>
  </w:num>
  <w:num w:numId="7" w16cid:durableId="707415928">
    <w:abstractNumId w:val="19"/>
  </w:num>
  <w:num w:numId="8" w16cid:durableId="478962084">
    <w:abstractNumId w:val="60"/>
  </w:num>
  <w:num w:numId="9" w16cid:durableId="1113331580">
    <w:abstractNumId w:val="21"/>
  </w:num>
  <w:num w:numId="10" w16cid:durableId="2111046264">
    <w:abstractNumId w:val="18"/>
  </w:num>
  <w:num w:numId="11" w16cid:durableId="647780965">
    <w:abstractNumId w:val="42"/>
  </w:num>
  <w:num w:numId="12" w16cid:durableId="1292906155">
    <w:abstractNumId w:val="46"/>
  </w:num>
  <w:num w:numId="13" w16cid:durableId="1260984660">
    <w:abstractNumId w:val="20"/>
  </w:num>
  <w:num w:numId="14" w16cid:durableId="1160972037">
    <w:abstractNumId w:val="45"/>
  </w:num>
  <w:num w:numId="15" w16cid:durableId="1966039275">
    <w:abstractNumId w:val="30"/>
  </w:num>
  <w:num w:numId="16" w16cid:durableId="9481255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0567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7973520">
    <w:abstractNumId w:val="53"/>
  </w:num>
  <w:num w:numId="19" w16cid:durableId="960110807">
    <w:abstractNumId w:val="29"/>
  </w:num>
  <w:num w:numId="20" w16cid:durableId="1789660908">
    <w:abstractNumId w:val="7"/>
  </w:num>
  <w:num w:numId="21" w16cid:durableId="1108700797">
    <w:abstractNumId w:val="40"/>
  </w:num>
  <w:num w:numId="22" w16cid:durableId="1972782711">
    <w:abstractNumId w:val="24"/>
  </w:num>
  <w:num w:numId="23" w16cid:durableId="794906122">
    <w:abstractNumId w:val="51"/>
  </w:num>
  <w:num w:numId="24" w16cid:durableId="1348674768">
    <w:abstractNumId w:val="27"/>
  </w:num>
  <w:num w:numId="25" w16cid:durableId="76295684">
    <w:abstractNumId w:val="54"/>
  </w:num>
  <w:num w:numId="26" w16cid:durableId="375198904">
    <w:abstractNumId w:val="31"/>
  </w:num>
  <w:num w:numId="27" w16cid:durableId="955870817">
    <w:abstractNumId w:val="14"/>
  </w:num>
  <w:num w:numId="28" w16cid:durableId="22630125">
    <w:abstractNumId w:val="25"/>
  </w:num>
  <w:num w:numId="29" w16cid:durableId="498813620">
    <w:abstractNumId w:val="17"/>
  </w:num>
  <w:num w:numId="30" w16cid:durableId="886573735">
    <w:abstractNumId w:val="44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Arial Narrow" w:hAnsi="Arial Narrow" w:hint="default"/>
        </w:rPr>
      </w:lvl>
    </w:lvlOverride>
  </w:num>
  <w:num w:numId="31" w16cid:durableId="1261178846">
    <w:abstractNumId w:val="62"/>
    <w:lvlOverride w:ilvl="0">
      <w:lvl w:ilvl="0">
        <w:start w:val="1"/>
        <w:numFmt w:val="decimal"/>
        <w:lvlText w:val="%1."/>
        <w:lvlJc w:val="left"/>
        <w:pPr>
          <w:ind w:left="437" w:hanging="360"/>
        </w:pPr>
        <w:rPr>
          <w:rFonts w:ascii="Arial Narrow" w:hAnsi="Arial Narrow" w:hint="default"/>
          <w:b w:val="0"/>
          <w:i w:val="0"/>
          <w:color w:val="00000A"/>
        </w:rPr>
      </w:lvl>
    </w:lvlOverride>
  </w:num>
  <w:num w:numId="32" w16cid:durableId="442237095">
    <w:abstractNumId w:val="6"/>
  </w:num>
  <w:num w:numId="33" w16cid:durableId="8028103">
    <w:abstractNumId w:val="62"/>
    <w:lvlOverride w:ilvl="0">
      <w:startOverride w:val="1"/>
    </w:lvlOverride>
  </w:num>
  <w:num w:numId="34" w16cid:durableId="1891258935">
    <w:abstractNumId w:val="6"/>
    <w:lvlOverride w:ilvl="0">
      <w:startOverride w:val="1"/>
    </w:lvlOverride>
  </w:num>
  <w:num w:numId="35" w16cid:durableId="2073187857">
    <w:abstractNumId w:val="9"/>
    <w:lvlOverride w:ilvl="0">
      <w:lvl w:ilvl="0">
        <w:start w:val="1"/>
        <w:numFmt w:val="decimal"/>
        <w:lvlText w:val="%1."/>
        <w:lvlJc w:val="left"/>
        <w:pPr>
          <w:ind w:left="643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409" w:hanging="765"/>
        </w:pPr>
        <w:rPr>
          <w:rFonts w:ascii="Arial Narrow" w:hAnsi="Arial Narrow" w:hint="default"/>
          <w:b w:val="0"/>
          <w:bCs/>
        </w:rPr>
      </w:lvl>
    </w:lvlOverride>
  </w:num>
  <w:num w:numId="36" w16cid:durableId="1225292513">
    <w:abstractNumId w:val="39"/>
  </w:num>
  <w:num w:numId="37" w16cid:durableId="1905798385">
    <w:abstractNumId w:val="34"/>
  </w:num>
  <w:num w:numId="38" w16cid:durableId="1005354584">
    <w:abstractNumId w:val="9"/>
    <w:lvlOverride w:ilvl="0">
      <w:startOverride w:val="1"/>
    </w:lvlOverride>
  </w:num>
  <w:num w:numId="39" w16cid:durableId="1385911542">
    <w:abstractNumId w:val="39"/>
    <w:lvlOverride w:ilvl="0">
      <w:startOverride w:val="1"/>
    </w:lvlOverride>
  </w:num>
  <w:num w:numId="40" w16cid:durableId="843134612">
    <w:abstractNumId w:val="34"/>
    <w:lvlOverride w:ilvl="0">
      <w:startOverride w:val="1"/>
    </w:lvlOverride>
  </w:num>
  <w:num w:numId="41" w16cid:durableId="1987275445">
    <w:abstractNumId w:val="10"/>
  </w:num>
  <w:num w:numId="42" w16cid:durableId="1939872890">
    <w:abstractNumId w:val="57"/>
  </w:num>
  <w:num w:numId="43" w16cid:durableId="143670653">
    <w:abstractNumId w:val="10"/>
    <w:lvlOverride w:ilvl="0">
      <w:startOverride w:val="1"/>
    </w:lvlOverride>
  </w:num>
  <w:num w:numId="44" w16cid:durableId="1487627562">
    <w:abstractNumId w:val="57"/>
    <w:lvlOverride w:ilvl="0">
      <w:startOverride w:val="1"/>
    </w:lvlOverride>
  </w:num>
  <w:num w:numId="45" w16cid:durableId="1096170819">
    <w:abstractNumId w:val="37"/>
  </w:num>
  <w:num w:numId="46" w16cid:durableId="1090002213">
    <w:abstractNumId w:val="37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7" w16cid:durableId="217327357">
    <w:abstractNumId w:val="50"/>
  </w:num>
  <w:num w:numId="48" w16cid:durableId="1049063490">
    <w:abstractNumId w:val="50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9" w16cid:durableId="951549213">
    <w:abstractNumId w:val="41"/>
  </w:num>
  <w:num w:numId="50" w16cid:durableId="933241950">
    <w:abstractNumId w:val="23"/>
  </w:num>
  <w:num w:numId="51" w16cid:durableId="961765770">
    <w:abstractNumId w:val="23"/>
    <w:lvlOverride w:ilvl="0">
      <w:startOverride w:val="1"/>
    </w:lvlOverride>
  </w:num>
  <w:num w:numId="52" w16cid:durableId="903833339">
    <w:abstractNumId w:val="56"/>
  </w:num>
  <w:num w:numId="53" w16cid:durableId="523175864">
    <w:abstractNumId w:val="56"/>
    <w:lvlOverride w:ilvl="0">
      <w:startOverride w:val="1"/>
    </w:lvlOverride>
  </w:num>
  <w:num w:numId="54" w16cid:durableId="1889367999">
    <w:abstractNumId w:val="9"/>
  </w:num>
  <w:num w:numId="55" w16cid:durableId="1929341987">
    <w:abstractNumId w:val="44"/>
  </w:num>
  <w:num w:numId="56" w16cid:durableId="70592256">
    <w:abstractNumId w:val="62"/>
  </w:num>
  <w:num w:numId="57" w16cid:durableId="1113937547">
    <w:abstractNumId w:val="28"/>
  </w:num>
  <w:num w:numId="58" w16cid:durableId="791749346">
    <w:abstractNumId w:val="5"/>
  </w:num>
  <w:num w:numId="59" w16cid:durableId="1009798171">
    <w:abstractNumId w:val="11"/>
  </w:num>
  <w:num w:numId="60" w16cid:durableId="624435668">
    <w:abstractNumId w:val="55"/>
  </w:num>
  <w:num w:numId="61" w16cid:durableId="1137380844">
    <w:abstractNumId w:val="2"/>
  </w:num>
  <w:num w:numId="62" w16cid:durableId="1414400307">
    <w:abstractNumId w:val="15"/>
  </w:num>
  <w:num w:numId="63" w16cid:durableId="1597513460">
    <w:abstractNumId w:val="48"/>
  </w:num>
  <w:num w:numId="64" w16cid:durableId="1494837600">
    <w:abstractNumId w:val="33"/>
  </w:num>
  <w:num w:numId="65" w16cid:durableId="1110978752">
    <w:abstractNumId w:val="47"/>
  </w:num>
  <w:num w:numId="66" w16cid:durableId="605309683">
    <w:abstractNumId w:val="47"/>
  </w:num>
  <w:num w:numId="67" w16cid:durableId="323053395">
    <w:abstractNumId w:val="3"/>
  </w:num>
  <w:num w:numId="68" w16cid:durableId="377173158">
    <w:abstractNumId w:val="16"/>
  </w:num>
  <w:num w:numId="69" w16cid:durableId="112677855">
    <w:abstractNumId w:val="36"/>
  </w:num>
  <w:num w:numId="70" w16cid:durableId="3094160">
    <w:abstractNumId w:val="38"/>
  </w:num>
  <w:num w:numId="71" w16cid:durableId="1361051888">
    <w:abstractNumId w:val="63"/>
  </w:num>
  <w:num w:numId="72" w16cid:durableId="1661612080">
    <w:abstractNumId w:val="4"/>
  </w:num>
  <w:num w:numId="73" w16cid:durableId="88090367">
    <w:abstractNumId w:val="4"/>
  </w:num>
  <w:num w:numId="74" w16cid:durableId="1794326758">
    <w:abstractNumId w:val="49"/>
  </w:num>
  <w:num w:numId="75" w16cid:durableId="1834639335">
    <w:abstractNumId w:val="4"/>
  </w:num>
  <w:num w:numId="76" w16cid:durableId="2036879161">
    <w:abstractNumId w:val="43"/>
  </w:num>
  <w:num w:numId="77" w16cid:durableId="273827269">
    <w:abstractNumId w:val="4"/>
  </w:num>
  <w:num w:numId="78" w16cid:durableId="2090039760">
    <w:abstractNumId w:val="4"/>
  </w:num>
  <w:num w:numId="79" w16cid:durableId="936718777">
    <w:abstractNumId w:val="65"/>
  </w:num>
  <w:num w:numId="80" w16cid:durableId="1328904361">
    <w:abstractNumId w:val="35"/>
  </w:num>
  <w:num w:numId="81" w16cid:durableId="136075121">
    <w:abstractNumId w:val="64"/>
  </w:num>
  <w:num w:numId="82" w16cid:durableId="1010376465">
    <w:abstractNumId w:val="8"/>
  </w:num>
  <w:num w:numId="83" w16cid:durableId="2037197445">
    <w:abstractNumId w:val="32"/>
  </w:num>
  <w:num w:numId="84" w16cid:durableId="1246300581">
    <w:abstractNumId w:val="0"/>
  </w:num>
  <w:num w:numId="85" w16cid:durableId="514419550">
    <w:abstractNumId w:val="61"/>
  </w:num>
  <w:num w:numId="86" w16cid:durableId="1982955255">
    <w:abstractNumId w:val="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YwMzA0BDKNTJR0lIJTi4sz8/NACoxrATVDGt0sAAAA"/>
  </w:docVars>
  <w:rsids>
    <w:rsidRoot w:val="00406C2C"/>
    <w:rsid w:val="00005CC9"/>
    <w:rsid w:val="00007E23"/>
    <w:rsid w:val="00010DD2"/>
    <w:rsid w:val="00011379"/>
    <w:rsid w:val="000115DD"/>
    <w:rsid w:val="00017E62"/>
    <w:rsid w:val="000207BA"/>
    <w:rsid w:val="00021AC2"/>
    <w:rsid w:val="00022011"/>
    <w:rsid w:val="00022A95"/>
    <w:rsid w:val="000244A9"/>
    <w:rsid w:val="000266FE"/>
    <w:rsid w:val="00027C73"/>
    <w:rsid w:val="00034FD5"/>
    <w:rsid w:val="00036FA0"/>
    <w:rsid w:val="00041172"/>
    <w:rsid w:val="00041279"/>
    <w:rsid w:val="00043107"/>
    <w:rsid w:val="000458BF"/>
    <w:rsid w:val="00046ABB"/>
    <w:rsid w:val="00052BDC"/>
    <w:rsid w:val="00054BF8"/>
    <w:rsid w:val="00056899"/>
    <w:rsid w:val="0006294E"/>
    <w:rsid w:val="0006399B"/>
    <w:rsid w:val="0006741E"/>
    <w:rsid w:val="00067D6D"/>
    <w:rsid w:val="00067E13"/>
    <w:rsid w:val="000734B1"/>
    <w:rsid w:val="00073786"/>
    <w:rsid w:val="00075CE1"/>
    <w:rsid w:val="000775D8"/>
    <w:rsid w:val="00080BAE"/>
    <w:rsid w:val="00082C93"/>
    <w:rsid w:val="00086A0A"/>
    <w:rsid w:val="000945A5"/>
    <w:rsid w:val="00094DC5"/>
    <w:rsid w:val="00094E3E"/>
    <w:rsid w:val="00095E77"/>
    <w:rsid w:val="00097022"/>
    <w:rsid w:val="00097DF4"/>
    <w:rsid w:val="00097F8A"/>
    <w:rsid w:val="000A08DF"/>
    <w:rsid w:val="000A0B54"/>
    <w:rsid w:val="000A2001"/>
    <w:rsid w:val="000A4D27"/>
    <w:rsid w:val="000B19EE"/>
    <w:rsid w:val="000B6EDE"/>
    <w:rsid w:val="000B7AAA"/>
    <w:rsid w:val="000C0E53"/>
    <w:rsid w:val="000C4179"/>
    <w:rsid w:val="000C500B"/>
    <w:rsid w:val="000C528B"/>
    <w:rsid w:val="000C5E3E"/>
    <w:rsid w:val="000C6656"/>
    <w:rsid w:val="000D06A0"/>
    <w:rsid w:val="000D0D0F"/>
    <w:rsid w:val="000D46D1"/>
    <w:rsid w:val="000D573D"/>
    <w:rsid w:val="000D7C00"/>
    <w:rsid w:val="000D7EC5"/>
    <w:rsid w:val="000E22F8"/>
    <w:rsid w:val="000E356C"/>
    <w:rsid w:val="000E444D"/>
    <w:rsid w:val="000E5920"/>
    <w:rsid w:val="000E6525"/>
    <w:rsid w:val="000F4D83"/>
    <w:rsid w:val="000F5355"/>
    <w:rsid w:val="000F5974"/>
    <w:rsid w:val="001015CB"/>
    <w:rsid w:val="00101C65"/>
    <w:rsid w:val="001031D4"/>
    <w:rsid w:val="001042A9"/>
    <w:rsid w:val="001065B2"/>
    <w:rsid w:val="00110BEA"/>
    <w:rsid w:val="00111B99"/>
    <w:rsid w:val="00111F12"/>
    <w:rsid w:val="001125B6"/>
    <w:rsid w:val="00113C49"/>
    <w:rsid w:val="00117AD2"/>
    <w:rsid w:val="0012193F"/>
    <w:rsid w:val="00122283"/>
    <w:rsid w:val="00122B14"/>
    <w:rsid w:val="00123489"/>
    <w:rsid w:val="0012750F"/>
    <w:rsid w:val="00132849"/>
    <w:rsid w:val="00136C3F"/>
    <w:rsid w:val="00137938"/>
    <w:rsid w:val="00137A88"/>
    <w:rsid w:val="0014118F"/>
    <w:rsid w:val="00141EB7"/>
    <w:rsid w:val="001432A2"/>
    <w:rsid w:val="001439A1"/>
    <w:rsid w:val="00143FC5"/>
    <w:rsid w:val="00146187"/>
    <w:rsid w:val="00147E2C"/>
    <w:rsid w:val="00151D3C"/>
    <w:rsid w:val="00153F60"/>
    <w:rsid w:val="00153FCE"/>
    <w:rsid w:val="0015520A"/>
    <w:rsid w:val="00155901"/>
    <w:rsid w:val="00157370"/>
    <w:rsid w:val="00161F75"/>
    <w:rsid w:val="00167022"/>
    <w:rsid w:val="00170986"/>
    <w:rsid w:val="00171303"/>
    <w:rsid w:val="001715EC"/>
    <w:rsid w:val="00172B22"/>
    <w:rsid w:val="001748FA"/>
    <w:rsid w:val="00176C1D"/>
    <w:rsid w:val="00176C82"/>
    <w:rsid w:val="00180463"/>
    <w:rsid w:val="001805D5"/>
    <w:rsid w:val="00180B0D"/>
    <w:rsid w:val="00182341"/>
    <w:rsid w:val="0018345C"/>
    <w:rsid w:val="0018483B"/>
    <w:rsid w:val="00184D1C"/>
    <w:rsid w:val="0018792B"/>
    <w:rsid w:val="0019342B"/>
    <w:rsid w:val="00197903"/>
    <w:rsid w:val="001A628A"/>
    <w:rsid w:val="001A7482"/>
    <w:rsid w:val="001B0C9E"/>
    <w:rsid w:val="001B451B"/>
    <w:rsid w:val="001B6245"/>
    <w:rsid w:val="001C1CC6"/>
    <w:rsid w:val="001C2E80"/>
    <w:rsid w:val="001C4127"/>
    <w:rsid w:val="001C4591"/>
    <w:rsid w:val="001C5295"/>
    <w:rsid w:val="001C5605"/>
    <w:rsid w:val="001D10F2"/>
    <w:rsid w:val="001D2DB6"/>
    <w:rsid w:val="001D2FA6"/>
    <w:rsid w:val="001D3738"/>
    <w:rsid w:val="001D58B4"/>
    <w:rsid w:val="001E0960"/>
    <w:rsid w:val="001E0972"/>
    <w:rsid w:val="001E184C"/>
    <w:rsid w:val="001E241D"/>
    <w:rsid w:val="001E27A1"/>
    <w:rsid w:val="001E3F9C"/>
    <w:rsid w:val="001E4DB4"/>
    <w:rsid w:val="001E4ECC"/>
    <w:rsid w:val="001E54F2"/>
    <w:rsid w:val="001E6EF9"/>
    <w:rsid w:val="001E7643"/>
    <w:rsid w:val="001E7ACE"/>
    <w:rsid w:val="001F218E"/>
    <w:rsid w:val="001F3155"/>
    <w:rsid w:val="001F321F"/>
    <w:rsid w:val="001F6166"/>
    <w:rsid w:val="00204DB7"/>
    <w:rsid w:val="002053D5"/>
    <w:rsid w:val="00206441"/>
    <w:rsid w:val="0020784C"/>
    <w:rsid w:val="00207F13"/>
    <w:rsid w:val="0021359A"/>
    <w:rsid w:val="00213D37"/>
    <w:rsid w:val="002167B0"/>
    <w:rsid w:val="00216D97"/>
    <w:rsid w:val="002218E0"/>
    <w:rsid w:val="0022287D"/>
    <w:rsid w:val="0022334D"/>
    <w:rsid w:val="00226A56"/>
    <w:rsid w:val="002274AC"/>
    <w:rsid w:val="00227FE4"/>
    <w:rsid w:val="00230D8E"/>
    <w:rsid w:val="00233444"/>
    <w:rsid w:val="002338A8"/>
    <w:rsid w:val="00240B0E"/>
    <w:rsid w:val="0024280C"/>
    <w:rsid w:val="00246CDC"/>
    <w:rsid w:val="00246D81"/>
    <w:rsid w:val="00247875"/>
    <w:rsid w:val="00250617"/>
    <w:rsid w:val="002506D7"/>
    <w:rsid w:val="00251965"/>
    <w:rsid w:val="00252536"/>
    <w:rsid w:val="00252C3C"/>
    <w:rsid w:val="00255F66"/>
    <w:rsid w:val="00257A38"/>
    <w:rsid w:val="002625DA"/>
    <w:rsid w:val="00263E95"/>
    <w:rsid w:val="00264873"/>
    <w:rsid w:val="00264925"/>
    <w:rsid w:val="00270329"/>
    <w:rsid w:val="00270AB1"/>
    <w:rsid w:val="0027204E"/>
    <w:rsid w:val="00272B13"/>
    <w:rsid w:val="00277C2C"/>
    <w:rsid w:val="0028241D"/>
    <w:rsid w:val="0028470D"/>
    <w:rsid w:val="002850EE"/>
    <w:rsid w:val="00290F80"/>
    <w:rsid w:val="002924C7"/>
    <w:rsid w:val="00294700"/>
    <w:rsid w:val="00296D80"/>
    <w:rsid w:val="00297F1B"/>
    <w:rsid w:val="002A0E39"/>
    <w:rsid w:val="002A104F"/>
    <w:rsid w:val="002A4015"/>
    <w:rsid w:val="002A6D1F"/>
    <w:rsid w:val="002A7845"/>
    <w:rsid w:val="002B0170"/>
    <w:rsid w:val="002B1165"/>
    <w:rsid w:val="002B151E"/>
    <w:rsid w:val="002B3F6C"/>
    <w:rsid w:val="002B522E"/>
    <w:rsid w:val="002B5A05"/>
    <w:rsid w:val="002B6034"/>
    <w:rsid w:val="002B6FD4"/>
    <w:rsid w:val="002B7E1E"/>
    <w:rsid w:val="002C17EF"/>
    <w:rsid w:val="002C1F7E"/>
    <w:rsid w:val="002C2084"/>
    <w:rsid w:val="002C2137"/>
    <w:rsid w:val="002C2275"/>
    <w:rsid w:val="002C51FE"/>
    <w:rsid w:val="002C57B5"/>
    <w:rsid w:val="002C69B6"/>
    <w:rsid w:val="002C78C8"/>
    <w:rsid w:val="002D64BD"/>
    <w:rsid w:val="002E1DED"/>
    <w:rsid w:val="002E25C8"/>
    <w:rsid w:val="002E6F39"/>
    <w:rsid w:val="002E7571"/>
    <w:rsid w:val="002F065B"/>
    <w:rsid w:val="002F0EC6"/>
    <w:rsid w:val="002F3382"/>
    <w:rsid w:val="002F3F26"/>
    <w:rsid w:val="002F427D"/>
    <w:rsid w:val="002F6895"/>
    <w:rsid w:val="002F70EB"/>
    <w:rsid w:val="00300C4E"/>
    <w:rsid w:val="003111EC"/>
    <w:rsid w:val="00312973"/>
    <w:rsid w:val="00313A14"/>
    <w:rsid w:val="0031490F"/>
    <w:rsid w:val="00316D16"/>
    <w:rsid w:val="00320720"/>
    <w:rsid w:val="00321C6B"/>
    <w:rsid w:val="00321CE1"/>
    <w:rsid w:val="0032518B"/>
    <w:rsid w:val="003254E8"/>
    <w:rsid w:val="003256BA"/>
    <w:rsid w:val="00325B53"/>
    <w:rsid w:val="003273AF"/>
    <w:rsid w:val="003326A4"/>
    <w:rsid w:val="00332D79"/>
    <w:rsid w:val="00336FDC"/>
    <w:rsid w:val="003371F7"/>
    <w:rsid w:val="0034213E"/>
    <w:rsid w:val="00342D40"/>
    <w:rsid w:val="003475B3"/>
    <w:rsid w:val="003513B8"/>
    <w:rsid w:val="003514B6"/>
    <w:rsid w:val="0035414F"/>
    <w:rsid w:val="0035559F"/>
    <w:rsid w:val="0035779D"/>
    <w:rsid w:val="0036676B"/>
    <w:rsid w:val="003720F1"/>
    <w:rsid w:val="00373A2D"/>
    <w:rsid w:val="00376E6D"/>
    <w:rsid w:val="00382AD1"/>
    <w:rsid w:val="0038315F"/>
    <w:rsid w:val="00383337"/>
    <w:rsid w:val="00385939"/>
    <w:rsid w:val="00387460"/>
    <w:rsid w:val="00387B30"/>
    <w:rsid w:val="00387B34"/>
    <w:rsid w:val="003902A7"/>
    <w:rsid w:val="00391A0A"/>
    <w:rsid w:val="00391BDC"/>
    <w:rsid w:val="003928A7"/>
    <w:rsid w:val="00393355"/>
    <w:rsid w:val="00396E0F"/>
    <w:rsid w:val="003978C5"/>
    <w:rsid w:val="003A0FAC"/>
    <w:rsid w:val="003A4DEB"/>
    <w:rsid w:val="003C7DA5"/>
    <w:rsid w:val="003D7D03"/>
    <w:rsid w:val="003E186A"/>
    <w:rsid w:val="003E4230"/>
    <w:rsid w:val="003E4CD4"/>
    <w:rsid w:val="003E59CC"/>
    <w:rsid w:val="003E71AE"/>
    <w:rsid w:val="003E7A34"/>
    <w:rsid w:val="003E7BCF"/>
    <w:rsid w:val="003F01CB"/>
    <w:rsid w:val="003F5CB4"/>
    <w:rsid w:val="0040075D"/>
    <w:rsid w:val="00406C2C"/>
    <w:rsid w:val="004108DE"/>
    <w:rsid w:val="004114D6"/>
    <w:rsid w:val="0041263B"/>
    <w:rsid w:val="00413FED"/>
    <w:rsid w:val="004156A9"/>
    <w:rsid w:val="00420A20"/>
    <w:rsid w:val="00420AA3"/>
    <w:rsid w:val="00421FC9"/>
    <w:rsid w:val="00424E32"/>
    <w:rsid w:val="0042562F"/>
    <w:rsid w:val="0042744E"/>
    <w:rsid w:val="00427EF1"/>
    <w:rsid w:val="00432D65"/>
    <w:rsid w:val="00433FB9"/>
    <w:rsid w:val="00441E51"/>
    <w:rsid w:val="00441ECA"/>
    <w:rsid w:val="00445070"/>
    <w:rsid w:val="00445AE2"/>
    <w:rsid w:val="00452679"/>
    <w:rsid w:val="00452C8A"/>
    <w:rsid w:val="0045428F"/>
    <w:rsid w:val="00456601"/>
    <w:rsid w:val="00457692"/>
    <w:rsid w:val="004668D4"/>
    <w:rsid w:val="00466F78"/>
    <w:rsid w:val="004702F4"/>
    <w:rsid w:val="00470D2E"/>
    <w:rsid w:val="004723CD"/>
    <w:rsid w:val="00475436"/>
    <w:rsid w:val="00476E27"/>
    <w:rsid w:val="00490B9E"/>
    <w:rsid w:val="0049307A"/>
    <w:rsid w:val="0049623B"/>
    <w:rsid w:val="00497212"/>
    <w:rsid w:val="004A150D"/>
    <w:rsid w:val="004A1C6A"/>
    <w:rsid w:val="004A4365"/>
    <w:rsid w:val="004A48CF"/>
    <w:rsid w:val="004A4A22"/>
    <w:rsid w:val="004A6C4F"/>
    <w:rsid w:val="004A7AA5"/>
    <w:rsid w:val="004B04B6"/>
    <w:rsid w:val="004B244A"/>
    <w:rsid w:val="004B4AA9"/>
    <w:rsid w:val="004B6F58"/>
    <w:rsid w:val="004B7D94"/>
    <w:rsid w:val="004C199B"/>
    <w:rsid w:val="004C25B5"/>
    <w:rsid w:val="004C445E"/>
    <w:rsid w:val="004C44DF"/>
    <w:rsid w:val="004C7140"/>
    <w:rsid w:val="004C719F"/>
    <w:rsid w:val="004D25A2"/>
    <w:rsid w:val="004D33D1"/>
    <w:rsid w:val="004D3402"/>
    <w:rsid w:val="004D5B8F"/>
    <w:rsid w:val="004D67B9"/>
    <w:rsid w:val="004D792A"/>
    <w:rsid w:val="004E0693"/>
    <w:rsid w:val="004E2594"/>
    <w:rsid w:val="004E611B"/>
    <w:rsid w:val="004E6813"/>
    <w:rsid w:val="004F1D00"/>
    <w:rsid w:val="004F1E5B"/>
    <w:rsid w:val="005017D1"/>
    <w:rsid w:val="005037A8"/>
    <w:rsid w:val="00504AEA"/>
    <w:rsid w:val="00505394"/>
    <w:rsid w:val="00506E81"/>
    <w:rsid w:val="00507149"/>
    <w:rsid w:val="0051482F"/>
    <w:rsid w:val="005157D3"/>
    <w:rsid w:val="005164DE"/>
    <w:rsid w:val="00517300"/>
    <w:rsid w:val="00521124"/>
    <w:rsid w:val="005216D3"/>
    <w:rsid w:val="0052556D"/>
    <w:rsid w:val="00525E3D"/>
    <w:rsid w:val="0052744C"/>
    <w:rsid w:val="0052776E"/>
    <w:rsid w:val="00530E6C"/>
    <w:rsid w:val="00534407"/>
    <w:rsid w:val="00535060"/>
    <w:rsid w:val="00537A5E"/>
    <w:rsid w:val="005409B1"/>
    <w:rsid w:val="00543208"/>
    <w:rsid w:val="00543273"/>
    <w:rsid w:val="005434AA"/>
    <w:rsid w:val="0054358B"/>
    <w:rsid w:val="00546DD3"/>
    <w:rsid w:val="0055263F"/>
    <w:rsid w:val="005537AB"/>
    <w:rsid w:val="00554421"/>
    <w:rsid w:val="0055683C"/>
    <w:rsid w:val="00556862"/>
    <w:rsid w:val="00556AD3"/>
    <w:rsid w:val="00556E4F"/>
    <w:rsid w:val="00560B35"/>
    <w:rsid w:val="00562B0C"/>
    <w:rsid w:val="00564062"/>
    <w:rsid w:val="0057287B"/>
    <w:rsid w:val="005767A5"/>
    <w:rsid w:val="00576AD7"/>
    <w:rsid w:val="005802C4"/>
    <w:rsid w:val="00580ACE"/>
    <w:rsid w:val="005814BE"/>
    <w:rsid w:val="00582A21"/>
    <w:rsid w:val="00583F30"/>
    <w:rsid w:val="005907BC"/>
    <w:rsid w:val="00590B0C"/>
    <w:rsid w:val="00591D8F"/>
    <w:rsid w:val="00592318"/>
    <w:rsid w:val="00592EFA"/>
    <w:rsid w:val="00594781"/>
    <w:rsid w:val="005953F3"/>
    <w:rsid w:val="005A39FE"/>
    <w:rsid w:val="005B32B1"/>
    <w:rsid w:val="005B40A4"/>
    <w:rsid w:val="005B6503"/>
    <w:rsid w:val="005B6760"/>
    <w:rsid w:val="005C20F5"/>
    <w:rsid w:val="005C233D"/>
    <w:rsid w:val="005C258C"/>
    <w:rsid w:val="005C3038"/>
    <w:rsid w:val="005C3CA9"/>
    <w:rsid w:val="005C3CB9"/>
    <w:rsid w:val="005D2E3C"/>
    <w:rsid w:val="005D2EA6"/>
    <w:rsid w:val="005D5DBD"/>
    <w:rsid w:val="005E090E"/>
    <w:rsid w:val="005E2D04"/>
    <w:rsid w:val="005E651B"/>
    <w:rsid w:val="005E7411"/>
    <w:rsid w:val="005F0784"/>
    <w:rsid w:val="005F1C8C"/>
    <w:rsid w:val="005F225D"/>
    <w:rsid w:val="005F2CF1"/>
    <w:rsid w:val="005F401F"/>
    <w:rsid w:val="005F488D"/>
    <w:rsid w:val="005F579A"/>
    <w:rsid w:val="00600E18"/>
    <w:rsid w:val="00600F6B"/>
    <w:rsid w:val="00602628"/>
    <w:rsid w:val="006053C3"/>
    <w:rsid w:val="006057A0"/>
    <w:rsid w:val="0061075F"/>
    <w:rsid w:val="006111EC"/>
    <w:rsid w:val="006117FC"/>
    <w:rsid w:val="00612DA5"/>
    <w:rsid w:val="00615B02"/>
    <w:rsid w:val="0062148E"/>
    <w:rsid w:val="006221E6"/>
    <w:rsid w:val="00626305"/>
    <w:rsid w:val="00627731"/>
    <w:rsid w:val="00634ACE"/>
    <w:rsid w:val="006379DB"/>
    <w:rsid w:val="00637F34"/>
    <w:rsid w:val="006419C3"/>
    <w:rsid w:val="00642366"/>
    <w:rsid w:val="006429ED"/>
    <w:rsid w:val="00642DE0"/>
    <w:rsid w:val="00650048"/>
    <w:rsid w:val="00650EF7"/>
    <w:rsid w:val="00651A49"/>
    <w:rsid w:val="0065238C"/>
    <w:rsid w:val="0065347B"/>
    <w:rsid w:val="006549CC"/>
    <w:rsid w:val="006566AE"/>
    <w:rsid w:val="00662053"/>
    <w:rsid w:val="006620EC"/>
    <w:rsid w:val="006620ED"/>
    <w:rsid w:val="00662893"/>
    <w:rsid w:val="006658F0"/>
    <w:rsid w:val="00666BC9"/>
    <w:rsid w:val="00667E8F"/>
    <w:rsid w:val="0067262A"/>
    <w:rsid w:val="00673955"/>
    <w:rsid w:val="00673CA1"/>
    <w:rsid w:val="00674678"/>
    <w:rsid w:val="0067533C"/>
    <w:rsid w:val="00675EA8"/>
    <w:rsid w:val="00676498"/>
    <w:rsid w:val="00683255"/>
    <w:rsid w:val="006844BC"/>
    <w:rsid w:val="0068592C"/>
    <w:rsid w:val="00685A6B"/>
    <w:rsid w:val="00687162"/>
    <w:rsid w:val="00692514"/>
    <w:rsid w:val="006930D3"/>
    <w:rsid w:val="006938EA"/>
    <w:rsid w:val="00693D42"/>
    <w:rsid w:val="006961ED"/>
    <w:rsid w:val="006A2BC6"/>
    <w:rsid w:val="006A37E9"/>
    <w:rsid w:val="006A48DB"/>
    <w:rsid w:val="006A4A88"/>
    <w:rsid w:val="006A4CDC"/>
    <w:rsid w:val="006A6449"/>
    <w:rsid w:val="006A73A8"/>
    <w:rsid w:val="006B66DA"/>
    <w:rsid w:val="006C2F62"/>
    <w:rsid w:val="006C3FDC"/>
    <w:rsid w:val="006C412A"/>
    <w:rsid w:val="006C4515"/>
    <w:rsid w:val="006C5D4E"/>
    <w:rsid w:val="006C7713"/>
    <w:rsid w:val="006D007C"/>
    <w:rsid w:val="006D3255"/>
    <w:rsid w:val="006D3CD6"/>
    <w:rsid w:val="006D4454"/>
    <w:rsid w:val="006D4C2A"/>
    <w:rsid w:val="006D6F42"/>
    <w:rsid w:val="006E4E5A"/>
    <w:rsid w:val="006E675F"/>
    <w:rsid w:val="006F2525"/>
    <w:rsid w:val="006F25DA"/>
    <w:rsid w:val="006F42E9"/>
    <w:rsid w:val="006F4801"/>
    <w:rsid w:val="006F4880"/>
    <w:rsid w:val="006F59FA"/>
    <w:rsid w:val="00703A8B"/>
    <w:rsid w:val="00704601"/>
    <w:rsid w:val="0071047F"/>
    <w:rsid w:val="00711454"/>
    <w:rsid w:val="00714264"/>
    <w:rsid w:val="00714549"/>
    <w:rsid w:val="007150F3"/>
    <w:rsid w:val="007161E7"/>
    <w:rsid w:val="00717A1F"/>
    <w:rsid w:val="00723D82"/>
    <w:rsid w:val="007242D5"/>
    <w:rsid w:val="0073077F"/>
    <w:rsid w:val="007311E1"/>
    <w:rsid w:val="007343FD"/>
    <w:rsid w:val="007359AF"/>
    <w:rsid w:val="0073705D"/>
    <w:rsid w:val="00740B79"/>
    <w:rsid w:val="00746163"/>
    <w:rsid w:val="0075735F"/>
    <w:rsid w:val="0076535A"/>
    <w:rsid w:val="00766505"/>
    <w:rsid w:val="00773FD2"/>
    <w:rsid w:val="007751B3"/>
    <w:rsid w:val="0078011F"/>
    <w:rsid w:val="0078161E"/>
    <w:rsid w:val="0078305A"/>
    <w:rsid w:val="007844DC"/>
    <w:rsid w:val="00785690"/>
    <w:rsid w:val="007879B5"/>
    <w:rsid w:val="00787DBC"/>
    <w:rsid w:val="00790701"/>
    <w:rsid w:val="00790825"/>
    <w:rsid w:val="00792848"/>
    <w:rsid w:val="0079508C"/>
    <w:rsid w:val="00795DDE"/>
    <w:rsid w:val="007A0CB4"/>
    <w:rsid w:val="007A1591"/>
    <w:rsid w:val="007A7220"/>
    <w:rsid w:val="007B0A80"/>
    <w:rsid w:val="007B3A8B"/>
    <w:rsid w:val="007B6E7D"/>
    <w:rsid w:val="007B7D6E"/>
    <w:rsid w:val="007C1608"/>
    <w:rsid w:val="007C2559"/>
    <w:rsid w:val="007C30D8"/>
    <w:rsid w:val="007C5C48"/>
    <w:rsid w:val="007D3F73"/>
    <w:rsid w:val="007D4A0D"/>
    <w:rsid w:val="007E2820"/>
    <w:rsid w:val="007F11D3"/>
    <w:rsid w:val="007F16BC"/>
    <w:rsid w:val="007F6EBE"/>
    <w:rsid w:val="007F73F8"/>
    <w:rsid w:val="00801189"/>
    <w:rsid w:val="00801BE7"/>
    <w:rsid w:val="00802913"/>
    <w:rsid w:val="008032F0"/>
    <w:rsid w:val="00806098"/>
    <w:rsid w:val="008062FB"/>
    <w:rsid w:val="00811991"/>
    <w:rsid w:val="00813CA7"/>
    <w:rsid w:val="00815AE7"/>
    <w:rsid w:val="00815B57"/>
    <w:rsid w:val="008171C1"/>
    <w:rsid w:val="008209F3"/>
    <w:rsid w:val="00820CB9"/>
    <w:rsid w:val="00820FA7"/>
    <w:rsid w:val="00824079"/>
    <w:rsid w:val="00827A11"/>
    <w:rsid w:val="00827C74"/>
    <w:rsid w:val="00831B5B"/>
    <w:rsid w:val="008323C9"/>
    <w:rsid w:val="0083419C"/>
    <w:rsid w:val="00834963"/>
    <w:rsid w:val="00834B78"/>
    <w:rsid w:val="0083504A"/>
    <w:rsid w:val="00836497"/>
    <w:rsid w:val="00836696"/>
    <w:rsid w:val="008408F0"/>
    <w:rsid w:val="0084566F"/>
    <w:rsid w:val="00847632"/>
    <w:rsid w:val="00847DAC"/>
    <w:rsid w:val="00851AC4"/>
    <w:rsid w:val="00851ADA"/>
    <w:rsid w:val="00851ED7"/>
    <w:rsid w:val="00853767"/>
    <w:rsid w:val="00854FB3"/>
    <w:rsid w:val="00856F67"/>
    <w:rsid w:val="00857EF3"/>
    <w:rsid w:val="008671E3"/>
    <w:rsid w:val="00870754"/>
    <w:rsid w:val="008727D1"/>
    <w:rsid w:val="0087397A"/>
    <w:rsid w:val="00874EEE"/>
    <w:rsid w:val="00876B06"/>
    <w:rsid w:val="00876D91"/>
    <w:rsid w:val="00881082"/>
    <w:rsid w:val="00882C67"/>
    <w:rsid w:val="00887C42"/>
    <w:rsid w:val="0089555A"/>
    <w:rsid w:val="008A6582"/>
    <w:rsid w:val="008A7940"/>
    <w:rsid w:val="008B0DAA"/>
    <w:rsid w:val="008B16CD"/>
    <w:rsid w:val="008B4D9A"/>
    <w:rsid w:val="008C064A"/>
    <w:rsid w:val="008C0EB5"/>
    <w:rsid w:val="008C3071"/>
    <w:rsid w:val="008C42B6"/>
    <w:rsid w:val="008D105D"/>
    <w:rsid w:val="008D2589"/>
    <w:rsid w:val="008E136B"/>
    <w:rsid w:val="008E2F39"/>
    <w:rsid w:val="008E5C35"/>
    <w:rsid w:val="008F05C1"/>
    <w:rsid w:val="008F14CB"/>
    <w:rsid w:val="008F1616"/>
    <w:rsid w:val="008F4A28"/>
    <w:rsid w:val="008F4CC2"/>
    <w:rsid w:val="008F5733"/>
    <w:rsid w:val="008F5D24"/>
    <w:rsid w:val="008F6A7E"/>
    <w:rsid w:val="00901305"/>
    <w:rsid w:val="0090602A"/>
    <w:rsid w:val="00906414"/>
    <w:rsid w:val="0091265A"/>
    <w:rsid w:val="00913D97"/>
    <w:rsid w:val="009172FC"/>
    <w:rsid w:val="00921D78"/>
    <w:rsid w:val="009309F2"/>
    <w:rsid w:val="00931A68"/>
    <w:rsid w:val="00934270"/>
    <w:rsid w:val="009343A9"/>
    <w:rsid w:val="009355E9"/>
    <w:rsid w:val="00937266"/>
    <w:rsid w:val="00942C3F"/>
    <w:rsid w:val="00942C7D"/>
    <w:rsid w:val="0094316F"/>
    <w:rsid w:val="009477DE"/>
    <w:rsid w:val="00947B76"/>
    <w:rsid w:val="00947C89"/>
    <w:rsid w:val="009506B1"/>
    <w:rsid w:val="00953890"/>
    <w:rsid w:val="009636ED"/>
    <w:rsid w:val="00965125"/>
    <w:rsid w:val="00971F37"/>
    <w:rsid w:val="009730FA"/>
    <w:rsid w:val="00973A4B"/>
    <w:rsid w:val="00973E63"/>
    <w:rsid w:val="009759CA"/>
    <w:rsid w:val="00976DFC"/>
    <w:rsid w:val="009779A7"/>
    <w:rsid w:val="009831C3"/>
    <w:rsid w:val="00983B2B"/>
    <w:rsid w:val="00985732"/>
    <w:rsid w:val="00990D76"/>
    <w:rsid w:val="00991534"/>
    <w:rsid w:val="009956FD"/>
    <w:rsid w:val="00996BE3"/>
    <w:rsid w:val="009A336F"/>
    <w:rsid w:val="009A51CE"/>
    <w:rsid w:val="009B20DB"/>
    <w:rsid w:val="009B4A83"/>
    <w:rsid w:val="009B6F4A"/>
    <w:rsid w:val="009B7FD6"/>
    <w:rsid w:val="009C1916"/>
    <w:rsid w:val="009C3954"/>
    <w:rsid w:val="009C46F9"/>
    <w:rsid w:val="009C52CE"/>
    <w:rsid w:val="009C6A3C"/>
    <w:rsid w:val="009E1C5A"/>
    <w:rsid w:val="009E3048"/>
    <w:rsid w:val="009E3EBB"/>
    <w:rsid w:val="009E4B49"/>
    <w:rsid w:val="009F02F0"/>
    <w:rsid w:val="009F3DAA"/>
    <w:rsid w:val="009F7639"/>
    <w:rsid w:val="00A03633"/>
    <w:rsid w:val="00A04444"/>
    <w:rsid w:val="00A068B8"/>
    <w:rsid w:val="00A06AB8"/>
    <w:rsid w:val="00A142AD"/>
    <w:rsid w:val="00A2042F"/>
    <w:rsid w:val="00A21069"/>
    <w:rsid w:val="00A216B4"/>
    <w:rsid w:val="00A2439B"/>
    <w:rsid w:val="00A25FBB"/>
    <w:rsid w:val="00A26A39"/>
    <w:rsid w:val="00A27660"/>
    <w:rsid w:val="00A344D5"/>
    <w:rsid w:val="00A3723E"/>
    <w:rsid w:val="00A40264"/>
    <w:rsid w:val="00A41CF7"/>
    <w:rsid w:val="00A4348C"/>
    <w:rsid w:val="00A45093"/>
    <w:rsid w:val="00A45E33"/>
    <w:rsid w:val="00A47BCE"/>
    <w:rsid w:val="00A52C8D"/>
    <w:rsid w:val="00A541FD"/>
    <w:rsid w:val="00A556DF"/>
    <w:rsid w:val="00A561B1"/>
    <w:rsid w:val="00A56477"/>
    <w:rsid w:val="00A56588"/>
    <w:rsid w:val="00A57074"/>
    <w:rsid w:val="00A65FF8"/>
    <w:rsid w:val="00A73894"/>
    <w:rsid w:val="00A8141E"/>
    <w:rsid w:val="00A82438"/>
    <w:rsid w:val="00A83F79"/>
    <w:rsid w:val="00A8650B"/>
    <w:rsid w:val="00A90AC1"/>
    <w:rsid w:val="00A91B94"/>
    <w:rsid w:val="00A923E8"/>
    <w:rsid w:val="00A9295D"/>
    <w:rsid w:val="00A95794"/>
    <w:rsid w:val="00A97043"/>
    <w:rsid w:val="00AA04CC"/>
    <w:rsid w:val="00AA203A"/>
    <w:rsid w:val="00AA2646"/>
    <w:rsid w:val="00AA357E"/>
    <w:rsid w:val="00AA3A37"/>
    <w:rsid w:val="00AA4FAC"/>
    <w:rsid w:val="00AA634B"/>
    <w:rsid w:val="00AA6D00"/>
    <w:rsid w:val="00AB19BF"/>
    <w:rsid w:val="00AB3F5C"/>
    <w:rsid w:val="00AB4A63"/>
    <w:rsid w:val="00AB552C"/>
    <w:rsid w:val="00AB77F7"/>
    <w:rsid w:val="00AC45E6"/>
    <w:rsid w:val="00AC4971"/>
    <w:rsid w:val="00AC5E73"/>
    <w:rsid w:val="00AC681F"/>
    <w:rsid w:val="00AD3A05"/>
    <w:rsid w:val="00AD3AD6"/>
    <w:rsid w:val="00AD5108"/>
    <w:rsid w:val="00AD6205"/>
    <w:rsid w:val="00AD7321"/>
    <w:rsid w:val="00AD7DFF"/>
    <w:rsid w:val="00AE054D"/>
    <w:rsid w:val="00AE342B"/>
    <w:rsid w:val="00AE41D9"/>
    <w:rsid w:val="00AE4429"/>
    <w:rsid w:val="00AE5BC2"/>
    <w:rsid w:val="00AE7B56"/>
    <w:rsid w:val="00AF2EAC"/>
    <w:rsid w:val="00AF4D42"/>
    <w:rsid w:val="00AF5FD9"/>
    <w:rsid w:val="00AF7B1C"/>
    <w:rsid w:val="00B01436"/>
    <w:rsid w:val="00B028A3"/>
    <w:rsid w:val="00B035BB"/>
    <w:rsid w:val="00B1075B"/>
    <w:rsid w:val="00B11BC5"/>
    <w:rsid w:val="00B1239D"/>
    <w:rsid w:val="00B1367E"/>
    <w:rsid w:val="00B14EC4"/>
    <w:rsid w:val="00B204DE"/>
    <w:rsid w:val="00B213FD"/>
    <w:rsid w:val="00B25741"/>
    <w:rsid w:val="00B25C0F"/>
    <w:rsid w:val="00B25F5C"/>
    <w:rsid w:val="00B2682C"/>
    <w:rsid w:val="00B30D87"/>
    <w:rsid w:val="00B31372"/>
    <w:rsid w:val="00B362BA"/>
    <w:rsid w:val="00B42631"/>
    <w:rsid w:val="00B42FBF"/>
    <w:rsid w:val="00B4571E"/>
    <w:rsid w:val="00B46B6C"/>
    <w:rsid w:val="00B53465"/>
    <w:rsid w:val="00B54F4D"/>
    <w:rsid w:val="00B57A24"/>
    <w:rsid w:val="00B60726"/>
    <w:rsid w:val="00B615AF"/>
    <w:rsid w:val="00B62CC0"/>
    <w:rsid w:val="00B63324"/>
    <w:rsid w:val="00B66B9A"/>
    <w:rsid w:val="00B71992"/>
    <w:rsid w:val="00B71A16"/>
    <w:rsid w:val="00B726C5"/>
    <w:rsid w:val="00B75710"/>
    <w:rsid w:val="00B77E2E"/>
    <w:rsid w:val="00B8047D"/>
    <w:rsid w:val="00B82FD8"/>
    <w:rsid w:val="00B838E7"/>
    <w:rsid w:val="00B8523F"/>
    <w:rsid w:val="00B86421"/>
    <w:rsid w:val="00B868C5"/>
    <w:rsid w:val="00B87E14"/>
    <w:rsid w:val="00B91CF3"/>
    <w:rsid w:val="00B9256D"/>
    <w:rsid w:val="00B92B65"/>
    <w:rsid w:val="00B93BC7"/>
    <w:rsid w:val="00B96B80"/>
    <w:rsid w:val="00BA0309"/>
    <w:rsid w:val="00BA1E19"/>
    <w:rsid w:val="00BA1EAD"/>
    <w:rsid w:val="00BA2CBD"/>
    <w:rsid w:val="00BA4E86"/>
    <w:rsid w:val="00BA51B2"/>
    <w:rsid w:val="00BA68AD"/>
    <w:rsid w:val="00BB454A"/>
    <w:rsid w:val="00BB46DA"/>
    <w:rsid w:val="00BB69DE"/>
    <w:rsid w:val="00BC12E3"/>
    <w:rsid w:val="00BC5FF5"/>
    <w:rsid w:val="00BC7706"/>
    <w:rsid w:val="00BD65E0"/>
    <w:rsid w:val="00BD79F3"/>
    <w:rsid w:val="00BD7B49"/>
    <w:rsid w:val="00BE55B7"/>
    <w:rsid w:val="00BE5E1A"/>
    <w:rsid w:val="00BE68D8"/>
    <w:rsid w:val="00BE7C29"/>
    <w:rsid w:val="00BF0155"/>
    <w:rsid w:val="00BF101C"/>
    <w:rsid w:val="00BF6D88"/>
    <w:rsid w:val="00BF75C2"/>
    <w:rsid w:val="00BF7BEE"/>
    <w:rsid w:val="00C00FB9"/>
    <w:rsid w:val="00C0222C"/>
    <w:rsid w:val="00C025FC"/>
    <w:rsid w:val="00C03E93"/>
    <w:rsid w:val="00C07039"/>
    <w:rsid w:val="00C20A6D"/>
    <w:rsid w:val="00C23006"/>
    <w:rsid w:val="00C303CA"/>
    <w:rsid w:val="00C32D32"/>
    <w:rsid w:val="00C34B4C"/>
    <w:rsid w:val="00C351BF"/>
    <w:rsid w:val="00C37E13"/>
    <w:rsid w:val="00C401BF"/>
    <w:rsid w:val="00C419FD"/>
    <w:rsid w:val="00C41E32"/>
    <w:rsid w:val="00C41EB6"/>
    <w:rsid w:val="00C42F76"/>
    <w:rsid w:val="00C45730"/>
    <w:rsid w:val="00C45C67"/>
    <w:rsid w:val="00C45E57"/>
    <w:rsid w:val="00C46421"/>
    <w:rsid w:val="00C46FD7"/>
    <w:rsid w:val="00C55223"/>
    <w:rsid w:val="00C555F0"/>
    <w:rsid w:val="00C6104B"/>
    <w:rsid w:val="00C73B8D"/>
    <w:rsid w:val="00C741A9"/>
    <w:rsid w:val="00C77994"/>
    <w:rsid w:val="00C86668"/>
    <w:rsid w:val="00C92232"/>
    <w:rsid w:val="00C94554"/>
    <w:rsid w:val="00C947AE"/>
    <w:rsid w:val="00C95FAF"/>
    <w:rsid w:val="00C975B9"/>
    <w:rsid w:val="00C97B80"/>
    <w:rsid w:val="00CA39DB"/>
    <w:rsid w:val="00CA72B2"/>
    <w:rsid w:val="00CB16BF"/>
    <w:rsid w:val="00CB2084"/>
    <w:rsid w:val="00CB3A6B"/>
    <w:rsid w:val="00CB5BB1"/>
    <w:rsid w:val="00CC0FFD"/>
    <w:rsid w:val="00CC137B"/>
    <w:rsid w:val="00CC34D9"/>
    <w:rsid w:val="00CC7C44"/>
    <w:rsid w:val="00CD0664"/>
    <w:rsid w:val="00CD0874"/>
    <w:rsid w:val="00CD16B8"/>
    <w:rsid w:val="00CD54CB"/>
    <w:rsid w:val="00CE0B45"/>
    <w:rsid w:val="00CE52A0"/>
    <w:rsid w:val="00CE5AF3"/>
    <w:rsid w:val="00CE5ED0"/>
    <w:rsid w:val="00CE6EFE"/>
    <w:rsid w:val="00CF029F"/>
    <w:rsid w:val="00CF17A5"/>
    <w:rsid w:val="00CF3395"/>
    <w:rsid w:val="00CF6562"/>
    <w:rsid w:val="00D0023D"/>
    <w:rsid w:val="00D06113"/>
    <w:rsid w:val="00D068F9"/>
    <w:rsid w:val="00D06AA6"/>
    <w:rsid w:val="00D1023C"/>
    <w:rsid w:val="00D1105E"/>
    <w:rsid w:val="00D126B8"/>
    <w:rsid w:val="00D14906"/>
    <w:rsid w:val="00D17B50"/>
    <w:rsid w:val="00D20B45"/>
    <w:rsid w:val="00D21886"/>
    <w:rsid w:val="00D2378E"/>
    <w:rsid w:val="00D249EC"/>
    <w:rsid w:val="00D2691E"/>
    <w:rsid w:val="00D309B0"/>
    <w:rsid w:val="00D338DD"/>
    <w:rsid w:val="00D3476A"/>
    <w:rsid w:val="00D438A5"/>
    <w:rsid w:val="00D4731E"/>
    <w:rsid w:val="00D4772B"/>
    <w:rsid w:val="00D47F8B"/>
    <w:rsid w:val="00D51E8B"/>
    <w:rsid w:val="00D70282"/>
    <w:rsid w:val="00D71AF1"/>
    <w:rsid w:val="00D8136F"/>
    <w:rsid w:val="00D825A2"/>
    <w:rsid w:val="00D848AB"/>
    <w:rsid w:val="00D85E02"/>
    <w:rsid w:val="00D866D8"/>
    <w:rsid w:val="00D87876"/>
    <w:rsid w:val="00D913C9"/>
    <w:rsid w:val="00D921C7"/>
    <w:rsid w:val="00D9396C"/>
    <w:rsid w:val="00D94BAF"/>
    <w:rsid w:val="00D9537B"/>
    <w:rsid w:val="00D9649D"/>
    <w:rsid w:val="00DA020D"/>
    <w:rsid w:val="00DA154E"/>
    <w:rsid w:val="00DA7A74"/>
    <w:rsid w:val="00DB0363"/>
    <w:rsid w:val="00DB2062"/>
    <w:rsid w:val="00DB2AA7"/>
    <w:rsid w:val="00DB4B2C"/>
    <w:rsid w:val="00DB4F1E"/>
    <w:rsid w:val="00DB555E"/>
    <w:rsid w:val="00DB6E74"/>
    <w:rsid w:val="00DB7F90"/>
    <w:rsid w:val="00DC3148"/>
    <w:rsid w:val="00DD1B7A"/>
    <w:rsid w:val="00DD4EC2"/>
    <w:rsid w:val="00DE155C"/>
    <w:rsid w:val="00DE3C7D"/>
    <w:rsid w:val="00DE66C5"/>
    <w:rsid w:val="00DF2154"/>
    <w:rsid w:val="00DF40DF"/>
    <w:rsid w:val="00DF4A5B"/>
    <w:rsid w:val="00E0054A"/>
    <w:rsid w:val="00E01658"/>
    <w:rsid w:val="00E02D03"/>
    <w:rsid w:val="00E03895"/>
    <w:rsid w:val="00E13D11"/>
    <w:rsid w:val="00E1472A"/>
    <w:rsid w:val="00E167E9"/>
    <w:rsid w:val="00E2219D"/>
    <w:rsid w:val="00E2593F"/>
    <w:rsid w:val="00E26672"/>
    <w:rsid w:val="00E27F9D"/>
    <w:rsid w:val="00E313CB"/>
    <w:rsid w:val="00E32EBF"/>
    <w:rsid w:val="00E37025"/>
    <w:rsid w:val="00E372A7"/>
    <w:rsid w:val="00E41758"/>
    <w:rsid w:val="00E421F3"/>
    <w:rsid w:val="00E47CE0"/>
    <w:rsid w:val="00E53091"/>
    <w:rsid w:val="00E5488A"/>
    <w:rsid w:val="00E55227"/>
    <w:rsid w:val="00E570CF"/>
    <w:rsid w:val="00E61633"/>
    <w:rsid w:val="00E641E9"/>
    <w:rsid w:val="00E6496F"/>
    <w:rsid w:val="00E64CFF"/>
    <w:rsid w:val="00E65B95"/>
    <w:rsid w:val="00E67694"/>
    <w:rsid w:val="00E719C6"/>
    <w:rsid w:val="00E740F3"/>
    <w:rsid w:val="00E74253"/>
    <w:rsid w:val="00E748CB"/>
    <w:rsid w:val="00E757A6"/>
    <w:rsid w:val="00E7677B"/>
    <w:rsid w:val="00E81660"/>
    <w:rsid w:val="00E8195B"/>
    <w:rsid w:val="00E83810"/>
    <w:rsid w:val="00E83CB6"/>
    <w:rsid w:val="00E84744"/>
    <w:rsid w:val="00E850C5"/>
    <w:rsid w:val="00E911D6"/>
    <w:rsid w:val="00E95164"/>
    <w:rsid w:val="00E9669C"/>
    <w:rsid w:val="00EA1A66"/>
    <w:rsid w:val="00EA5963"/>
    <w:rsid w:val="00EA6147"/>
    <w:rsid w:val="00EA67EB"/>
    <w:rsid w:val="00EB1B22"/>
    <w:rsid w:val="00EB4248"/>
    <w:rsid w:val="00EC1F5F"/>
    <w:rsid w:val="00EC3154"/>
    <w:rsid w:val="00EC3C74"/>
    <w:rsid w:val="00EC596C"/>
    <w:rsid w:val="00EC6B78"/>
    <w:rsid w:val="00ED2509"/>
    <w:rsid w:val="00ED6D21"/>
    <w:rsid w:val="00EE2D80"/>
    <w:rsid w:val="00EE2E1F"/>
    <w:rsid w:val="00EE52A2"/>
    <w:rsid w:val="00EE58C3"/>
    <w:rsid w:val="00EE71AB"/>
    <w:rsid w:val="00EE7336"/>
    <w:rsid w:val="00EF1179"/>
    <w:rsid w:val="00EF3A51"/>
    <w:rsid w:val="00EF5AB7"/>
    <w:rsid w:val="00EF68E1"/>
    <w:rsid w:val="00F01294"/>
    <w:rsid w:val="00F02805"/>
    <w:rsid w:val="00F059D3"/>
    <w:rsid w:val="00F064BE"/>
    <w:rsid w:val="00F068D9"/>
    <w:rsid w:val="00F101A0"/>
    <w:rsid w:val="00F108F2"/>
    <w:rsid w:val="00F12633"/>
    <w:rsid w:val="00F12681"/>
    <w:rsid w:val="00F13B06"/>
    <w:rsid w:val="00F15F71"/>
    <w:rsid w:val="00F1660B"/>
    <w:rsid w:val="00F168B1"/>
    <w:rsid w:val="00F16D88"/>
    <w:rsid w:val="00F17E80"/>
    <w:rsid w:val="00F217B3"/>
    <w:rsid w:val="00F249FB"/>
    <w:rsid w:val="00F269AB"/>
    <w:rsid w:val="00F26AFB"/>
    <w:rsid w:val="00F27CB5"/>
    <w:rsid w:val="00F311D5"/>
    <w:rsid w:val="00F36049"/>
    <w:rsid w:val="00F4212F"/>
    <w:rsid w:val="00F454E3"/>
    <w:rsid w:val="00F50DFD"/>
    <w:rsid w:val="00F52092"/>
    <w:rsid w:val="00F520A4"/>
    <w:rsid w:val="00F54BC4"/>
    <w:rsid w:val="00F555B4"/>
    <w:rsid w:val="00F560E1"/>
    <w:rsid w:val="00F56794"/>
    <w:rsid w:val="00F571F1"/>
    <w:rsid w:val="00F6533B"/>
    <w:rsid w:val="00F6581D"/>
    <w:rsid w:val="00F675FF"/>
    <w:rsid w:val="00F70BE7"/>
    <w:rsid w:val="00F70CE7"/>
    <w:rsid w:val="00F717DF"/>
    <w:rsid w:val="00F71F44"/>
    <w:rsid w:val="00F76D27"/>
    <w:rsid w:val="00F816D7"/>
    <w:rsid w:val="00F848F3"/>
    <w:rsid w:val="00F916C7"/>
    <w:rsid w:val="00F9181F"/>
    <w:rsid w:val="00F957FA"/>
    <w:rsid w:val="00F97C1F"/>
    <w:rsid w:val="00FA231A"/>
    <w:rsid w:val="00FA3E72"/>
    <w:rsid w:val="00FB145B"/>
    <w:rsid w:val="00FB58D3"/>
    <w:rsid w:val="00FB6E36"/>
    <w:rsid w:val="00FC004A"/>
    <w:rsid w:val="00FC1720"/>
    <w:rsid w:val="00FC40B8"/>
    <w:rsid w:val="00FC5370"/>
    <w:rsid w:val="00FC562A"/>
    <w:rsid w:val="00FD037A"/>
    <w:rsid w:val="00FD21C7"/>
    <w:rsid w:val="00FD6266"/>
    <w:rsid w:val="00FD6B74"/>
    <w:rsid w:val="00FD6C2E"/>
    <w:rsid w:val="00FD7EF8"/>
    <w:rsid w:val="00FE1653"/>
    <w:rsid w:val="00FE17EA"/>
    <w:rsid w:val="00FE22F2"/>
    <w:rsid w:val="00FE2A88"/>
    <w:rsid w:val="00FE2B7B"/>
    <w:rsid w:val="00FF090B"/>
    <w:rsid w:val="00FF4D05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45B289"/>
  <w15:docId w15:val="{7C3FB235-242A-4F23-9C38-5A570679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360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4AA9"/>
  </w:style>
  <w:style w:type="paragraph" w:styleId="Nagwek1">
    <w:name w:val="heading 1"/>
    <w:basedOn w:val="Normalny"/>
    <w:next w:val="Normalny"/>
    <w:link w:val="Nagwek1Znak"/>
    <w:uiPriority w:val="9"/>
    <w:qFormat/>
    <w:rsid w:val="00790701"/>
    <w:pPr>
      <w:keepNext/>
      <w:keepLines/>
      <w:numPr>
        <w:numId w:val="72"/>
      </w:numPr>
      <w:spacing w:before="240" w:after="0"/>
      <w:outlineLvl w:val="0"/>
    </w:pPr>
    <w:rPr>
      <w:rFonts w:ascii="Arial Narrow" w:eastAsiaTheme="majorEastAsia" w:hAnsi="Arial Narrow" w:cstheme="majorBidi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79F3"/>
    <w:pPr>
      <w:keepNext/>
      <w:numPr>
        <w:ilvl w:val="1"/>
        <w:numId w:val="72"/>
      </w:numPr>
      <w:spacing w:before="40" w:after="0"/>
      <w:ind w:left="567" w:hanging="567"/>
      <w:jc w:val="both"/>
      <w:outlineLvl w:val="1"/>
    </w:pPr>
    <w:rPr>
      <w:rFonts w:ascii="Arial Narrow" w:eastAsiaTheme="majorEastAsia" w:hAnsi="Arial Narrow" w:cstheme="majorBidi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B0170"/>
    <w:pPr>
      <w:keepNext/>
      <w:keepLines/>
      <w:numPr>
        <w:ilvl w:val="2"/>
        <w:numId w:val="72"/>
      </w:numPr>
      <w:spacing w:before="120" w:after="0"/>
      <w:ind w:left="879" w:hanging="454"/>
      <w:jc w:val="both"/>
      <w:outlineLvl w:val="2"/>
    </w:pPr>
    <w:rPr>
      <w:rFonts w:ascii="Arial Narrow" w:eastAsiaTheme="majorEastAsia" w:hAnsi="Arial Narrow" w:cstheme="majorBidi"/>
      <w:lang w:eastAsia="ar-SA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95DDE"/>
    <w:pPr>
      <w:keepNext/>
      <w:numPr>
        <w:ilvl w:val="3"/>
        <w:numId w:val="72"/>
      </w:numPr>
      <w:adjustRightInd w:val="0"/>
      <w:spacing w:after="120" w:line="240" w:lineRule="auto"/>
      <w:ind w:left="1418" w:hanging="709"/>
      <w:jc w:val="both"/>
      <w:outlineLvl w:val="3"/>
    </w:pPr>
    <w:rPr>
      <w:rFonts w:ascii="Arial Narrow" w:eastAsia="Times New Roman" w:hAnsi="Arial Narrow" w:cs="Times New Roman"/>
      <w:lang w:val="x-none" w:eastAsia="x-non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41ECA"/>
    <w:pPr>
      <w:keepNext/>
      <w:keepLines/>
      <w:numPr>
        <w:ilvl w:val="4"/>
        <w:numId w:val="7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41ECA"/>
    <w:pPr>
      <w:keepNext/>
      <w:keepLines/>
      <w:numPr>
        <w:ilvl w:val="5"/>
        <w:numId w:val="7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41ECA"/>
    <w:pPr>
      <w:keepNext/>
      <w:keepLines/>
      <w:numPr>
        <w:ilvl w:val="6"/>
        <w:numId w:val="7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41ECA"/>
    <w:pPr>
      <w:keepNext/>
      <w:keepLines/>
      <w:numPr>
        <w:ilvl w:val="7"/>
        <w:numId w:val="7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41ECA"/>
    <w:pPr>
      <w:keepNext/>
      <w:keepLines/>
      <w:numPr>
        <w:ilvl w:val="8"/>
        <w:numId w:val="7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aliases w:val=" Znak Znak"/>
    <w:basedOn w:val="Normalny"/>
    <w:link w:val="TekstdymkaZnak"/>
    <w:uiPriority w:val="99"/>
    <w:semiHidden/>
    <w:unhideWhenUsed/>
    <w:rsid w:val="00C45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C45E5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66AE"/>
  </w:style>
  <w:style w:type="paragraph" w:styleId="Stopka">
    <w:name w:val="footer"/>
    <w:basedOn w:val="Normalny"/>
    <w:link w:val="Stopka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66AE"/>
  </w:style>
  <w:style w:type="character" w:styleId="Hipercze">
    <w:name w:val="Hyperlink"/>
    <w:basedOn w:val="Domylnaczcionkaakapitu"/>
    <w:uiPriority w:val="99"/>
    <w:unhideWhenUsed/>
    <w:rsid w:val="006566AE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1E1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CW_Lista,Podsis rysunku,Akapit z listą numerowaną,maz_wyliczenie,opis dzialania,K-P_odwolanie,A_wyliczenie,Akapit z listą 1,Numerowanie,BulletC,Wyliczanie,Obiekt,List Paragraph,normalny tekst,Akapit z listą31,Bullets,List Paragraph1,L1"/>
    <w:basedOn w:val="Normalny"/>
    <w:link w:val="AkapitzlistZnak"/>
    <w:uiPriority w:val="34"/>
    <w:qFormat/>
    <w:rsid w:val="00F6533B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D5D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CW_Lista Znak,Podsis rysunku Znak,Akapit z listą numerowaną Znak,maz_wyliczenie Znak,opis dzialania Znak,K-P_odwolanie Znak,A_wyliczenie Znak,Akapit z listą 1 Znak,Numerowanie Znak,BulletC Znak,Wyliczanie Znak,Obiekt Znak,L1 Znak"/>
    <w:link w:val="Akapitzlist"/>
    <w:uiPriority w:val="34"/>
    <w:qFormat/>
    <w:rsid w:val="0035559F"/>
  </w:style>
  <w:style w:type="paragraph" w:customStyle="1" w:styleId="zo-l1naglowek1">
    <w:name w:val="zo-l1naglowek1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customStyle="1" w:styleId="default">
    <w:name w:val="default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Tytu">
    <w:name w:val="Title"/>
    <w:basedOn w:val="Normalny"/>
    <w:link w:val="TytuZnak"/>
    <w:qFormat/>
    <w:rsid w:val="00D438A5"/>
    <w:pPr>
      <w:jc w:val="center"/>
    </w:pPr>
    <w:rPr>
      <w:rFonts w:ascii="Arial" w:eastAsia="Calibri" w:hAnsi="Arial" w:cs="Arial"/>
      <w:b/>
      <w:sz w:val="28"/>
    </w:rPr>
  </w:style>
  <w:style w:type="character" w:customStyle="1" w:styleId="TytuZnak">
    <w:name w:val="Tytuł Znak"/>
    <w:basedOn w:val="Domylnaczcionkaakapitu"/>
    <w:link w:val="Tytu"/>
    <w:rsid w:val="00D438A5"/>
    <w:rPr>
      <w:rFonts w:ascii="Arial" w:eastAsia="Calibri" w:hAnsi="Arial" w:cs="Arial"/>
      <w:b/>
      <w:sz w:val="28"/>
    </w:rPr>
  </w:style>
  <w:style w:type="paragraph" w:styleId="Tekstpodstawowy3">
    <w:name w:val="Body Text 3"/>
    <w:basedOn w:val="Normalny"/>
    <w:link w:val="Tekstpodstawowy3Znak"/>
    <w:rsid w:val="00D438A5"/>
    <w:pPr>
      <w:spacing w:after="120"/>
    </w:pPr>
    <w:rPr>
      <w:rFonts w:ascii="Calibri" w:eastAsia="Calibri" w:hAnsi="Calibri" w:cs="Times New Roman"/>
      <w:sz w:val="16"/>
      <w:szCs w:val="16"/>
      <w:lang w:val="x-none"/>
    </w:rPr>
  </w:style>
  <w:style w:type="character" w:customStyle="1" w:styleId="Tekstpodstawowy3Znak">
    <w:name w:val="Tekst podstawowy 3 Znak"/>
    <w:basedOn w:val="Domylnaczcionkaakapitu"/>
    <w:link w:val="Tekstpodstawowy3"/>
    <w:rsid w:val="00D438A5"/>
    <w:rPr>
      <w:rFonts w:ascii="Calibri" w:eastAsia="Calibri" w:hAnsi="Calibri" w:cs="Times New Roman"/>
      <w:sz w:val="16"/>
      <w:szCs w:val="16"/>
      <w:lang w:val="x-none"/>
    </w:rPr>
  </w:style>
  <w:style w:type="paragraph" w:customStyle="1" w:styleId="Default0">
    <w:name w:val="Default"/>
    <w:rsid w:val="00D438A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9"/>
    <w:rsid w:val="00795DDE"/>
    <w:rPr>
      <w:rFonts w:ascii="Arial Narrow" w:eastAsia="Times New Roman" w:hAnsi="Arial Narrow" w:cs="Times New Roman"/>
      <w:lang w:val="x-none" w:eastAsia="x-non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18234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82341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unhideWhenUsed/>
    <w:rsid w:val="0018234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82341"/>
  </w:style>
  <w:style w:type="paragraph" w:customStyle="1" w:styleId="Akapitzlist1">
    <w:name w:val="Akapit z listą1"/>
    <w:basedOn w:val="Normalny"/>
    <w:rsid w:val="00182341"/>
    <w:pPr>
      <w:spacing w:after="0" w:line="240" w:lineRule="auto"/>
      <w:ind w:left="708"/>
    </w:pPr>
    <w:rPr>
      <w:rFonts w:ascii="Times New Roman" w:hAnsi="Times New Roman" w:cs="Times New Roman"/>
      <w:kern w:val="32"/>
    </w:rPr>
  </w:style>
  <w:style w:type="character" w:styleId="Odwoanieprzypisudolnego">
    <w:name w:val="footnote reference"/>
    <w:aliases w:val="Appel note de bas de p,Odwołanie przypisu,Footnote Reference Number,Footnote symbol,Footnote,Nota,BVI fnr,SUPERS,Footnote reference number,note TESI,Footnote Reference Superscript,EN Footnote Reference,Footnote number,FZ,fr,o"/>
    <w:basedOn w:val="Domylnaczcionkaakapitu"/>
    <w:uiPriority w:val="99"/>
    <w:unhideWhenUsed/>
    <w:rsid w:val="00182341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182341"/>
    <w:pPr>
      <w:spacing w:after="120" w:line="259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82341"/>
  </w:style>
  <w:style w:type="paragraph" w:customStyle="1" w:styleId="Bezodstpw1">
    <w:name w:val="Bez odstępów1"/>
    <w:qFormat/>
    <w:rsid w:val="00182341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Standardowywciety">
    <w:name w:val="Standardowy_wciety"/>
    <w:basedOn w:val="Normalny"/>
    <w:rsid w:val="00182341"/>
    <w:pPr>
      <w:suppressAutoHyphens/>
      <w:spacing w:after="0" w:line="240" w:lineRule="auto"/>
      <w:ind w:left="709"/>
      <w:jc w:val="both"/>
    </w:pPr>
    <w:rPr>
      <w:rFonts w:ascii="MS Serif" w:eastAsia="Times New Roman" w:hAnsi="MS Serif" w:cs="Times New Roman"/>
      <w:sz w:val="20"/>
      <w:szCs w:val="20"/>
      <w:lang w:eastAsia="ar-SA"/>
    </w:rPr>
  </w:style>
  <w:style w:type="paragraph" w:customStyle="1" w:styleId="pkt">
    <w:name w:val="pkt"/>
    <w:basedOn w:val="Normalny"/>
    <w:link w:val="pktZnak"/>
    <w:rsid w:val="00182341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pktZnak">
    <w:name w:val="pkt Znak"/>
    <w:link w:val="pkt"/>
    <w:rsid w:val="00182341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182341"/>
    <w:rPr>
      <w:color w:val="800080" w:themeColor="followedHyperlink"/>
      <w:u w:val="single"/>
    </w:rPr>
  </w:style>
  <w:style w:type="character" w:customStyle="1" w:styleId="acopre">
    <w:name w:val="acopre"/>
    <w:basedOn w:val="Domylnaczcionkaakapitu"/>
    <w:rsid w:val="00182341"/>
  </w:style>
  <w:style w:type="table" w:customStyle="1" w:styleId="Tabela-Siatka4">
    <w:name w:val="Tabela - Siatka4"/>
    <w:basedOn w:val="Standardowy"/>
    <w:next w:val="Tabela-Siatka"/>
    <w:uiPriority w:val="59"/>
    <w:rsid w:val="00182341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A06A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A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A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A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AB8"/>
    <w:rPr>
      <w:b/>
      <w:bCs/>
      <w:sz w:val="20"/>
      <w:szCs w:val="20"/>
    </w:rPr>
  </w:style>
  <w:style w:type="paragraph" w:customStyle="1" w:styleId="Tiret0">
    <w:name w:val="Tiret 0"/>
    <w:basedOn w:val="Normalny"/>
    <w:rsid w:val="00180B0D"/>
    <w:pPr>
      <w:numPr>
        <w:numId w:val="1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180B0D"/>
    <w:pPr>
      <w:numPr>
        <w:numId w:val="1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Normalny"/>
    <w:rsid w:val="00180B0D"/>
    <w:pPr>
      <w:numPr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Normalny"/>
    <w:rsid w:val="00180B0D"/>
    <w:pPr>
      <w:numPr>
        <w:ilvl w:val="1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Normalny"/>
    <w:rsid w:val="00180B0D"/>
    <w:pPr>
      <w:numPr>
        <w:ilvl w:val="2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Normalny"/>
    <w:rsid w:val="00180B0D"/>
    <w:pPr>
      <w:numPr>
        <w:ilvl w:val="3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table" w:customStyle="1" w:styleId="Tabela-Siatka1">
    <w:name w:val="Tabela - Siatka1"/>
    <w:basedOn w:val="Standardowy"/>
    <w:next w:val="Tabela-Siatka"/>
    <w:uiPriority w:val="59"/>
    <w:rsid w:val="000E444D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A83F79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90B9E"/>
  </w:style>
  <w:style w:type="numbering" w:customStyle="1" w:styleId="Bezlisty11">
    <w:name w:val="Bez listy11"/>
    <w:next w:val="Bezlisty"/>
    <w:uiPriority w:val="99"/>
    <w:semiHidden/>
    <w:unhideWhenUsed/>
    <w:rsid w:val="00490B9E"/>
  </w:style>
  <w:style w:type="character" w:customStyle="1" w:styleId="Hipercze1">
    <w:name w:val="Hiperłącze1"/>
    <w:basedOn w:val="Domylnaczcionkaakapitu"/>
    <w:uiPriority w:val="99"/>
    <w:unhideWhenUsed/>
    <w:rsid w:val="00490B9E"/>
    <w:rPr>
      <w:color w:val="0000FF"/>
      <w:u w:val="single"/>
    </w:rPr>
  </w:style>
  <w:style w:type="table" w:customStyle="1" w:styleId="Tabela-Siatka2">
    <w:name w:val="Tabela - Siatka2"/>
    <w:basedOn w:val="Standardowy"/>
    <w:next w:val="Tabela-Siatka"/>
    <w:uiPriority w:val="59"/>
    <w:rsid w:val="00490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yteHipercze1">
    <w:name w:val="UżyteHiperłącze1"/>
    <w:basedOn w:val="Domylnaczcionkaakapitu"/>
    <w:uiPriority w:val="99"/>
    <w:semiHidden/>
    <w:unhideWhenUsed/>
    <w:rsid w:val="00490B9E"/>
    <w:rPr>
      <w:color w:val="800080"/>
      <w:u w:val="single"/>
    </w:rPr>
  </w:style>
  <w:style w:type="table" w:customStyle="1" w:styleId="Tabela-Siatka41">
    <w:name w:val="Tabela - Siatka41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1">
    <w:name w:val="WWNum1"/>
    <w:basedOn w:val="Bezlisty"/>
    <w:rsid w:val="00820FA7"/>
    <w:pPr>
      <w:numPr>
        <w:numId w:val="55"/>
      </w:numPr>
    </w:pPr>
  </w:style>
  <w:style w:type="numbering" w:customStyle="1" w:styleId="WWNum9">
    <w:name w:val="WWNum9"/>
    <w:basedOn w:val="Bezlisty"/>
    <w:rsid w:val="00BF7BEE"/>
    <w:pPr>
      <w:numPr>
        <w:numId w:val="56"/>
      </w:numPr>
    </w:pPr>
  </w:style>
  <w:style w:type="numbering" w:customStyle="1" w:styleId="WWNum39">
    <w:name w:val="WWNum39"/>
    <w:basedOn w:val="Bezlisty"/>
    <w:rsid w:val="00BF7BEE"/>
    <w:pPr>
      <w:numPr>
        <w:numId w:val="32"/>
      </w:numPr>
    </w:pPr>
  </w:style>
  <w:style w:type="numbering" w:customStyle="1" w:styleId="WWNum5">
    <w:name w:val="WWNum5"/>
    <w:basedOn w:val="Bezlisty"/>
    <w:rsid w:val="00A57074"/>
    <w:pPr>
      <w:numPr>
        <w:numId w:val="54"/>
      </w:numPr>
    </w:pPr>
  </w:style>
  <w:style w:type="numbering" w:customStyle="1" w:styleId="WWNum35">
    <w:name w:val="WWNum35"/>
    <w:basedOn w:val="Bezlisty"/>
    <w:rsid w:val="00A57074"/>
    <w:pPr>
      <w:numPr>
        <w:numId w:val="36"/>
      </w:numPr>
    </w:pPr>
  </w:style>
  <w:style w:type="numbering" w:customStyle="1" w:styleId="WWNum36">
    <w:name w:val="WWNum36"/>
    <w:basedOn w:val="Bezlisty"/>
    <w:rsid w:val="00A57074"/>
    <w:pPr>
      <w:numPr>
        <w:numId w:val="37"/>
      </w:numPr>
    </w:pPr>
  </w:style>
  <w:style w:type="numbering" w:customStyle="1" w:styleId="WWNum51">
    <w:name w:val="WWNum51"/>
    <w:basedOn w:val="Bezlisty"/>
    <w:rsid w:val="00421FC9"/>
  </w:style>
  <w:style w:type="numbering" w:customStyle="1" w:styleId="WWNum37">
    <w:name w:val="WWNum37"/>
    <w:basedOn w:val="Bezlisty"/>
    <w:rsid w:val="00421FC9"/>
    <w:pPr>
      <w:numPr>
        <w:numId w:val="41"/>
      </w:numPr>
    </w:pPr>
  </w:style>
  <w:style w:type="numbering" w:customStyle="1" w:styleId="WWNum38">
    <w:name w:val="WWNum38"/>
    <w:basedOn w:val="Bezlisty"/>
    <w:rsid w:val="00421FC9"/>
    <w:pPr>
      <w:numPr>
        <w:numId w:val="42"/>
      </w:numPr>
    </w:pPr>
  </w:style>
  <w:style w:type="numbering" w:customStyle="1" w:styleId="WWNum16">
    <w:name w:val="WWNum16"/>
    <w:basedOn w:val="Bezlisty"/>
    <w:rsid w:val="002C78C8"/>
    <w:pPr>
      <w:numPr>
        <w:numId w:val="45"/>
      </w:numPr>
    </w:pPr>
  </w:style>
  <w:style w:type="numbering" w:customStyle="1" w:styleId="WWNum15">
    <w:name w:val="WWNum15"/>
    <w:basedOn w:val="Bezlisty"/>
    <w:rsid w:val="002C78C8"/>
    <w:pPr>
      <w:numPr>
        <w:numId w:val="47"/>
      </w:numPr>
    </w:pPr>
  </w:style>
  <w:style w:type="paragraph" w:customStyle="1" w:styleId="Standard">
    <w:name w:val="Standard"/>
    <w:rsid w:val="000D06A0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numbering" w:customStyle="1" w:styleId="WWNum54">
    <w:name w:val="WWNum54"/>
    <w:basedOn w:val="Bezlisty"/>
    <w:rsid w:val="00B25C0F"/>
    <w:pPr>
      <w:numPr>
        <w:numId w:val="49"/>
      </w:numPr>
    </w:pPr>
  </w:style>
  <w:style w:type="numbering" w:customStyle="1" w:styleId="WWNum27">
    <w:name w:val="WWNum27"/>
    <w:basedOn w:val="Bezlisty"/>
    <w:rsid w:val="00D47F8B"/>
    <w:pPr>
      <w:numPr>
        <w:numId w:val="50"/>
      </w:numPr>
    </w:pPr>
  </w:style>
  <w:style w:type="numbering" w:customStyle="1" w:styleId="WWNum14">
    <w:name w:val="WWNum14"/>
    <w:basedOn w:val="Bezlisty"/>
    <w:rsid w:val="0089555A"/>
    <w:pPr>
      <w:numPr>
        <w:numId w:val="52"/>
      </w:numPr>
    </w:pPr>
  </w:style>
  <w:style w:type="paragraph" w:styleId="Poprawka">
    <w:name w:val="Revision"/>
    <w:hidden/>
    <w:uiPriority w:val="99"/>
    <w:semiHidden/>
    <w:rsid w:val="005F2CF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BF0155"/>
    <w:rPr>
      <w:color w:val="605E5C"/>
      <w:shd w:val="clear" w:color="auto" w:fill="E1DFDD"/>
    </w:rPr>
  </w:style>
  <w:style w:type="paragraph" w:customStyle="1" w:styleId="Tekstpodstawowy31">
    <w:name w:val="Tekst podstawowy 3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Calibri" w:hAnsi="Times New Roman" w:cs="Times New Roman"/>
      <w:color w:val="000000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ind w:left="1080"/>
      <w:jc w:val="both"/>
    </w:pPr>
    <w:rPr>
      <w:rFonts w:ascii="Times New Roman" w:eastAsia="Calibri" w:hAnsi="Times New Roman" w:cs="Times New Roman"/>
      <w:szCs w:val="20"/>
      <w:lang w:eastAsia="pl-PL"/>
    </w:rPr>
  </w:style>
  <w:style w:type="numbering" w:customStyle="1" w:styleId="WWNum29">
    <w:name w:val="WWNum29"/>
    <w:rsid w:val="00FD6C2E"/>
    <w:pPr>
      <w:numPr>
        <w:numId w:val="65"/>
      </w:numPr>
    </w:pPr>
  </w:style>
  <w:style w:type="character" w:customStyle="1" w:styleId="Nagwek1Znak">
    <w:name w:val="Nagłówek 1 Znak"/>
    <w:basedOn w:val="Domylnaczcionkaakapitu"/>
    <w:link w:val="Nagwek1"/>
    <w:uiPriority w:val="9"/>
    <w:rsid w:val="00790701"/>
    <w:rPr>
      <w:rFonts w:ascii="Arial Narrow" w:eastAsiaTheme="majorEastAsia" w:hAnsi="Arial Narrow" w:cstheme="majorBidi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BD79F3"/>
    <w:rPr>
      <w:rFonts w:ascii="Arial Narrow" w:eastAsiaTheme="majorEastAsia" w:hAnsi="Arial Narrow" w:cstheme="majorBidi"/>
    </w:rPr>
  </w:style>
  <w:style w:type="character" w:customStyle="1" w:styleId="Nagwek3Znak">
    <w:name w:val="Nagłówek 3 Znak"/>
    <w:basedOn w:val="Domylnaczcionkaakapitu"/>
    <w:link w:val="Nagwek3"/>
    <w:uiPriority w:val="9"/>
    <w:rsid w:val="002B0170"/>
    <w:rPr>
      <w:rFonts w:ascii="Arial Narrow" w:eastAsiaTheme="majorEastAsia" w:hAnsi="Arial Narrow" w:cstheme="majorBidi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41E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41E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41E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41E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41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ela-Siatka13">
    <w:name w:val="Tabela - Siatka13"/>
    <w:basedOn w:val="Standardowy"/>
    <w:next w:val="Tabela-Siatka"/>
    <w:uiPriority w:val="59"/>
    <w:rsid w:val="0028470D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71">
    <w:name w:val="WWNum271"/>
    <w:basedOn w:val="Bezlisty"/>
    <w:rsid w:val="0028470D"/>
  </w:style>
  <w:style w:type="table" w:customStyle="1" w:styleId="Tabela-Siatka14">
    <w:name w:val="Tabela - Siatka14"/>
    <w:basedOn w:val="Standardowy"/>
    <w:next w:val="Tabela-Siatka"/>
    <w:uiPriority w:val="59"/>
    <w:rsid w:val="00DB2AA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1">
    <w:name w:val="Tabela - Siatka111"/>
    <w:basedOn w:val="Standardowy"/>
    <w:next w:val="Tabela-Siatka"/>
    <w:uiPriority w:val="59"/>
    <w:rsid w:val="007161E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1">
    <w:name w:val="WWNum291"/>
    <w:rsid w:val="007161E7"/>
  </w:style>
  <w:style w:type="table" w:customStyle="1" w:styleId="Tabela-Siatka112">
    <w:name w:val="Tabela - Siatka112"/>
    <w:basedOn w:val="Standardowy"/>
    <w:next w:val="Tabela-Siatka"/>
    <w:uiPriority w:val="59"/>
    <w:rsid w:val="0012193F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2">
    <w:name w:val="WWNum292"/>
    <w:rsid w:val="00121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63E6B-08B6-46A2-AD8E-33BC084FE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1</Pages>
  <Words>223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Klimowicz</dc:creator>
  <cp:lastModifiedBy>Pałysa Dariusz</cp:lastModifiedBy>
  <cp:revision>134</cp:revision>
  <cp:lastPrinted>2023-03-03T14:01:00Z</cp:lastPrinted>
  <dcterms:created xsi:type="dcterms:W3CDTF">2023-02-24T10:09:00Z</dcterms:created>
  <dcterms:modified xsi:type="dcterms:W3CDTF">2023-03-10T15:29:00Z</dcterms:modified>
</cp:coreProperties>
</file>